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E64E1" w14:textId="77777777" w:rsidR="00265D23" w:rsidRDefault="00847984" w:rsidP="00847984">
      <w:pPr>
        <w:pStyle w:val="Title"/>
      </w:pPr>
      <w:r>
        <w:t>AS Project Analysis Notes</w:t>
      </w:r>
    </w:p>
    <w:p w14:paraId="2CC0F10B" w14:textId="77777777" w:rsidR="00054DE0" w:rsidRPr="00054DE0" w:rsidRDefault="00054DE0" w:rsidP="00054DE0">
      <w:r>
        <w:t>Tuesday, June 05, 2018</w:t>
      </w:r>
    </w:p>
    <w:p w14:paraId="00EBFCA8" w14:textId="77777777" w:rsidR="00847984" w:rsidRDefault="00847984" w:rsidP="00847984">
      <w:pPr>
        <w:pStyle w:val="Heading1"/>
      </w:pPr>
      <w:r>
        <w:t>AS case definition</w:t>
      </w:r>
    </w:p>
    <w:p w14:paraId="78485B58" w14:textId="77777777" w:rsidR="00E70826" w:rsidRDefault="00E70826" w:rsidP="00E70826">
      <w:pPr>
        <w:pStyle w:val="ListParagraph"/>
        <w:numPr>
          <w:ilvl w:val="0"/>
          <w:numId w:val="8"/>
        </w:numPr>
      </w:pPr>
      <w:r>
        <w:t>Denominator</w:t>
      </w:r>
    </w:p>
    <w:p w14:paraId="0AE54685" w14:textId="77777777" w:rsidR="00E70826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6F633C">
        <w:t>At least 12 months of continuous enrollment</w:t>
      </w:r>
    </w:p>
    <w:p w14:paraId="18CF0B99" w14:textId="77777777" w:rsidR="00E70826" w:rsidRPr="00AF560B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AF560B">
        <w:t>For annual prevalence</w:t>
      </w:r>
      <w:r w:rsidR="00B01094">
        <w:t xml:space="preserve"> (calendar year)</w:t>
      </w:r>
      <w:r w:rsidRPr="00AF560B">
        <w:t xml:space="preserve">, continuous enrollment for at least 6 months of the </w:t>
      </w:r>
      <w:r w:rsidR="00B01094">
        <w:t xml:space="preserve">calendar </w:t>
      </w:r>
      <w:r w:rsidRPr="00AF560B">
        <w:t>year</w:t>
      </w:r>
    </w:p>
    <w:p w14:paraId="59FCB7A9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For overall, 12 months of continuous enrollment can span calendar year</w:t>
      </w:r>
      <w:r w:rsidR="004519A7">
        <w:t>s</w:t>
      </w:r>
    </w:p>
    <w:p w14:paraId="4F1EA862" w14:textId="1D0DB3D2" w:rsidR="00054DE0" w:rsidRDefault="00054DE0" w:rsidP="00054DE0">
      <w:pPr>
        <w:numPr>
          <w:ilvl w:val="1"/>
          <w:numId w:val="8"/>
        </w:numPr>
        <w:spacing w:after="0" w:line="240" w:lineRule="auto"/>
      </w:pPr>
      <w:commentRangeStart w:id="0"/>
      <w:r>
        <w:t>Includes 65</w:t>
      </w:r>
      <w:r w:rsidR="00E838EA">
        <w:t>+</w:t>
      </w:r>
      <w:r>
        <w:t xml:space="preserve"> year-olds</w:t>
      </w:r>
      <w:commentRangeEnd w:id="0"/>
      <w:r>
        <w:rPr>
          <w:rStyle w:val="CommentReference"/>
        </w:rPr>
        <w:commentReference w:id="0"/>
      </w:r>
    </w:p>
    <w:p w14:paraId="662E9735" w14:textId="77777777" w:rsidR="00E70826" w:rsidRPr="006F633C" w:rsidRDefault="00E70826" w:rsidP="00E70826">
      <w:pPr>
        <w:numPr>
          <w:ilvl w:val="0"/>
          <w:numId w:val="8"/>
        </w:numPr>
        <w:spacing w:after="0" w:line="240" w:lineRule="auto"/>
      </w:pPr>
      <w:r>
        <w:t>Numerator</w:t>
      </w:r>
    </w:p>
    <w:p w14:paraId="246BC3C4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At least 2 diagnosis codes of 720.0</w:t>
      </w:r>
    </w:p>
    <w:p w14:paraId="5542052D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60CD7A6B" w14:textId="77777777" w:rsidR="00E70826" w:rsidRPr="006F633C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Both must be between 7-365 days apart</w:t>
      </w:r>
    </w:p>
    <w:p w14:paraId="45DE4A5D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7BD7B669" w14:textId="77777777" w:rsidR="00E70826" w:rsidRDefault="00E70826" w:rsidP="00CD3258">
      <w:pPr>
        <w:numPr>
          <w:ilvl w:val="1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1D7DD82D" w14:textId="77777777" w:rsidR="00E70826" w:rsidRDefault="00E70826" w:rsidP="00E70826">
      <w:pPr>
        <w:numPr>
          <w:ilvl w:val="0"/>
          <w:numId w:val="8"/>
        </w:numPr>
        <w:spacing w:after="0" w:line="240" w:lineRule="auto"/>
      </w:pPr>
      <w:r>
        <w:t>Protocol states the numerator should be single diagnosis of 720.0, but this was considered (a posteriori) to be not specific</w:t>
      </w:r>
    </w:p>
    <w:p w14:paraId="7FDAFDE7" w14:textId="77777777" w:rsidR="00E70826" w:rsidRPr="00E70826" w:rsidRDefault="00E70826" w:rsidP="00E70826">
      <w:pPr>
        <w:numPr>
          <w:ilvl w:val="0"/>
          <w:numId w:val="8"/>
        </w:numPr>
        <w:spacing w:after="0" w:line="240" w:lineRule="auto"/>
      </w:pPr>
      <w:r>
        <w:t>We also considered broadening the scope of ICD-9 diagnosis codes to 720.xx (at least two codes); but also considered this to be not specific</w:t>
      </w:r>
    </w:p>
    <w:p w14:paraId="0F4B72AB" w14:textId="77777777" w:rsidR="00847984" w:rsidRDefault="00847984" w:rsidP="00847984">
      <w:pPr>
        <w:pStyle w:val="Heading1"/>
      </w:pPr>
      <w:r>
        <w:t>Exposure ascertainment</w:t>
      </w:r>
    </w:p>
    <w:p w14:paraId="5C7AC563" w14:textId="77777777" w:rsidR="00B01094" w:rsidRPr="00B01094" w:rsidRDefault="00B01094" w:rsidP="00B01094">
      <w:pPr>
        <w:pStyle w:val="ListParagraph"/>
        <w:numPr>
          <w:ilvl w:val="0"/>
          <w:numId w:val="9"/>
        </w:numPr>
      </w:pPr>
      <w:commentRangeStart w:id="1"/>
      <w:r>
        <w:t>Follows protocol</w:t>
      </w:r>
      <w:commentRangeEnd w:id="1"/>
      <w:r w:rsidR="00054DE0">
        <w:rPr>
          <w:rStyle w:val="CommentReference"/>
        </w:rPr>
        <w:commentReference w:id="1"/>
      </w:r>
    </w:p>
    <w:p w14:paraId="6CF35ACD" w14:textId="77777777" w:rsidR="00847984" w:rsidRDefault="00847984" w:rsidP="00847984">
      <w:pPr>
        <w:pStyle w:val="Heading1"/>
      </w:pPr>
      <w:r>
        <w:t>Prevalent condition ascertainment</w:t>
      </w:r>
    </w:p>
    <w:p w14:paraId="4EEF63A2" w14:textId="77777777" w:rsidR="00E70826" w:rsidRDefault="00E70826" w:rsidP="00E70826">
      <w:pPr>
        <w:pStyle w:val="ListParagraph"/>
        <w:numPr>
          <w:ilvl w:val="0"/>
          <w:numId w:val="6"/>
        </w:numPr>
        <w:spacing w:after="0" w:line="240" w:lineRule="auto"/>
      </w:pPr>
      <w:r>
        <w:t>12-month period prevalence (±6 months from exposure date)</w:t>
      </w:r>
    </w:p>
    <w:p w14:paraId="50CE0CC0" w14:textId="77777777" w:rsidR="00E70826" w:rsidRPr="00E70826" w:rsidRDefault="00E70826" w:rsidP="00E70826">
      <w:pPr>
        <w:pStyle w:val="ListParagraph"/>
        <w:numPr>
          <w:ilvl w:val="1"/>
          <w:numId w:val="6"/>
        </w:numPr>
        <w:spacing w:after="0" w:line="240" w:lineRule="auto"/>
      </w:pPr>
      <w:r>
        <w:t>Other time windows were calculated but only 12-month is reported</w:t>
      </w:r>
    </w:p>
    <w:p w14:paraId="0BCC05DC" w14:textId="77777777" w:rsidR="00847984" w:rsidRDefault="00847984" w:rsidP="00847984">
      <w:pPr>
        <w:pStyle w:val="Heading1"/>
      </w:pPr>
      <w:r>
        <w:t>Propensity score model</w:t>
      </w:r>
    </w:p>
    <w:p w14:paraId="2D096FD0" w14:textId="77777777" w:rsidR="00847984" w:rsidRDefault="00847984" w:rsidP="00847984">
      <w:pPr>
        <w:pStyle w:val="ListParagraph"/>
        <w:numPr>
          <w:ilvl w:val="0"/>
          <w:numId w:val="1"/>
        </w:numPr>
      </w:pPr>
      <w:r>
        <w:t xml:space="preserve">Model was a </w:t>
      </w:r>
      <w:commentRangeStart w:id="2"/>
      <w:r w:rsidRPr="00847984">
        <w:t>multinomial logistic regression model</w:t>
      </w:r>
      <w:commentRangeEnd w:id="2"/>
      <w:r w:rsidR="00054DE0">
        <w:rPr>
          <w:rStyle w:val="CommentReference"/>
        </w:rPr>
        <w:commentReference w:id="2"/>
      </w:r>
    </w:p>
    <w:p w14:paraId="5E133C74" w14:textId="77777777" w:rsidR="00847984" w:rsidRDefault="00847984" w:rsidP="00117308">
      <w:pPr>
        <w:pStyle w:val="ListParagraph"/>
        <w:numPr>
          <w:ilvl w:val="1"/>
          <w:numId w:val="1"/>
        </w:numPr>
      </w:pPr>
      <w:r w:rsidRPr="00847984">
        <w:t>The link function used was a generalized logit</w:t>
      </w:r>
    </w:p>
    <w:p w14:paraId="23030955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TNF exposure was used as the reference exposure</w:t>
      </w:r>
    </w:p>
    <w:p w14:paraId="4689B787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Model output is probability of exposure to TNF, DMARD, and NSAID or no exposure</w:t>
      </w:r>
    </w:p>
    <w:p w14:paraId="2C5291FB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 xml:space="preserve">Model estimation performed separately for the 3 data sources: MPCD, </w:t>
      </w:r>
      <w:proofErr w:type="spellStart"/>
      <w:r w:rsidRPr="00847984">
        <w:t>Marketscan</w:t>
      </w:r>
      <w:proofErr w:type="spellEnd"/>
      <w:r w:rsidRPr="00847984">
        <w:t>, and Medicare</w:t>
      </w:r>
    </w:p>
    <w:p w14:paraId="76B71F26" w14:textId="77777777" w:rsidR="00855B9F" w:rsidRDefault="00847984" w:rsidP="00855B9F">
      <w:pPr>
        <w:pStyle w:val="ListParagraph"/>
        <w:numPr>
          <w:ilvl w:val="0"/>
          <w:numId w:val="1"/>
        </w:numPr>
      </w:pPr>
      <w:r>
        <w:t>Inverse probability treatment weight (IP</w:t>
      </w:r>
      <w:r w:rsidR="00855B9F">
        <w:t>TW) for TNF exposure</w:t>
      </w:r>
    </w:p>
    <w:p w14:paraId="6A32F441" w14:textId="77777777" w:rsidR="00847984" w:rsidRPr="00847984" w:rsidRDefault="00855B9F" w:rsidP="00855B9F">
      <w:pPr>
        <w:pStyle w:val="ListParagraph"/>
        <w:numPr>
          <w:ilvl w:val="0"/>
          <w:numId w:val="1"/>
        </w:numPr>
      </w:pPr>
      <w:r>
        <w:t>T</w:t>
      </w:r>
      <w:r w:rsidR="00847984" w:rsidRPr="00847984">
        <w:t>he common support region lower bound is the maximum of the lowest TNF propensity score among the 3 exposure groups. The common support region upper bound is the minimum of the greatest TNF propensity score among the 3 exposure groups</w:t>
      </w:r>
    </w:p>
    <w:p w14:paraId="3FD160C4" w14:textId="77777777" w:rsidR="00847984" w:rsidRDefault="00847984" w:rsidP="00847984">
      <w:pPr>
        <w:pStyle w:val="Heading1"/>
      </w:pPr>
      <w:r>
        <w:lastRenderedPageBreak/>
        <w:t>Incident outcome modeling</w:t>
      </w:r>
    </w:p>
    <w:p w14:paraId="5E7A2268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Subjects with disease prior to exposure are excluded</w:t>
      </w:r>
    </w:p>
    <w:p w14:paraId="0E86DC81" w14:textId="77777777" w:rsidR="00E70826" w:rsidRDefault="00E70826" w:rsidP="00E70826">
      <w:pPr>
        <w:pStyle w:val="ListParagraph"/>
        <w:numPr>
          <w:ilvl w:val="1"/>
          <w:numId w:val="2"/>
        </w:numPr>
      </w:pPr>
      <w:r>
        <w:t>Exception for hospitalized and opportunistic infections, and non-melanoma skin cancer</w:t>
      </w:r>
    </w:p>
    <w:p w14:paraId="66C609D7" w14:textId="77777777" w:rsidR="00847984" w:rsidRDefault="00847984" w:rsidP="00E70826">
      <w:pPr>
        <w:pStyle w:val="ListParagraph"/>
        <w:numPr>
          <w:ilvl w:val="0"/>
          <w:numId w:val="2"/>
        </w:numPr>
      </w:pPr>
      <w:r>
        <w:t>Models are weighted using IPTW</w:t>
      </w:r>
    </w:p>
    <w:p w14:paraId="56747A29" w14:textId="77777777" w:rsidR="008C6BDA" w:rsidRDefault="008C6BDA" w:rsidP="008C6BDA">
      <w:pPr>
        <w:pStyle w:val="ListParagraph"/>
        <w:numPr>
          <w:ilvl w:val="0"/>
          <w:numId w:val="2"/>
        </w:numPr>
      </w:pPr>
      <w:r>
        <w:t>Subjects with propensity scores outside of common support region are excluded</w:t>
      </w:r>
    </w:p>
    <w:p w14:paraId="4D7F56CD" w14:textId="77777777" w:rsidR="00847984" w:rsidRDefault="00847984" w:rsidP="00847984">
      <w:pPr>
        <w:pStyle w:val="ListParagraph"/>
        <w:numPr>
          <w:ilvl w:val="0"/>
          <w:numId w:val="2"/>
        </w:numPr>
      </w:pPr>
      <w:r>
        <w:t>Additional covariates include</w:t>
      </w:r>
    </w:p>
    <w:p w14:paraId="2931E37F" w14:textId="77777777" w:rsidR="00847984" w:rsidRDefault="00847984" w:rsidP="00847984">
      <w:pPr>
        <w:pStyle w:val="ListParagraph"/>
        <w:numPr>
          <w:ilvl w:val="1"/>
          <w:numId w:val="2"/>
        </w:numPr>
      </w:pPr>
      <w:r>
        <w:t>6-month mean daily corticosteroid dose (5 level</w:t>
      </w:r>
      <w:r w:rsidR="00855B9F">
        <w:t xml:space="preserve"> ordinal)</w:t>
      </w:r>
    </w:p>
    <w:p w14:paraId="79F13DA0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Comparisons are between</w:t>
      </w:r>
    </w:p>
    <w:p w14:paraId="36D60FB2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DMARD</w:t>
      </w:r>
    </w:p>
    <w:p w14:paraId="4D250125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NSAID or no exposure</w:t>
      </w:r>
    </w:p>
    <w:p w14:paraId="1FA9CE59" w14:textId="77777777" w:rsidR="00E70826" w:rsidRDefault="00E70826" w:rsidP="00E70826"/>
    <w:p w14:paraId="289CB7A7" w14:textId="33618D25" w:rsidR="00265D23" w:rsidRDefault="00265D23">
      <w:r>
        <w:br w:type="page"/>
      </w:r>
    </w:p>
    <w:p w14:paraId="74864A57" w14:textId="77777777" w:rsidR="00B92F0A" w:rsidRDefault="00B92F0A" w:rsidP="00265D23">
      <w:pPr>
        <w:pStyle w:val="Heading1"/>
      </w:pPr>
      <w:r>
        <w:lastRenderedPageBreak/>
        <w:t>Tables</w:t>
      </w:r>
    </w:p>
    <w:p w14:paraId="24D90643" w14:textId="6CD1EF76" w:rsidR="00B92F0A" w:rsidRPr="00B92F0A" w:rsidRDefault="00B92F0A" w:rsidP="00B92F0A">
      <w:r w:rsidRPr="00B92F0A">
        <w:rPr>
          <w:highlight w:val="yellow"/>
        </w:rPr>
        <w:t>Data in tables below do no</w:t>
      </w:r>
      <w:r>
        <w:rPr>
          <w:highlight w:val="yellow"/>
        </w:rPr>
        <w:t>t</w:t>
      </w:r>
      <w:r w:rsidRPr="00B92F0A">
        <w:rPr>
          <w:highlight w:val="yellow"/>
        </w:rPr>
        <w:t xml:space="preserve"> reflect pending changes described in comment margins</w:t>
      </w:r>
      <w:r>
        <w:rPr>
          <w:highlight w:val="yellow"/>
        </w:rPr>
        <w:t xml:space="preserve"> above</w:t>
      </w:r>
      <w:r w:rsidRPr="00B92F0A">
        <w:rPr>
          <w:highlight w:val="yellow"/>
        </w:rPr>
        <w:t>.</w:t>
      </w:r>
    </w:p>
    <w:p w14:paraId="79BD0F40" w14:textId="5EDECFDC" w:rsidR="00265D23" w:rsidRDefault="00265D23" w:rsidP="00B92F0A">
      <w:pPr>
        <w:pStyle w:val="Heading2"/>
        <w:sectPr w:rsidR="00265D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64FF0BA6" w14:textId="77777777" w:rsidR="00265D23" w:rsidRPr="006F633C" w:rsidRDefault="00265D23" w:rsidP="00265D23">
      <w:r w:rsidRPr="006F633C">
        <w:t>Denominator:</w:t>
      </w:r>
    </w:p>
    <w:p w14:paraId="276ED3D2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t least 12 months of continuous enrollment</w:t>
      </w:r>
    </w:p>
    <w:p w14:paraId="61C0E412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annual prevalence, continuous enrollment for at least 6 months of the year</w:t>
      </w:r>
    </w:p>
    <w:p w14:paraId="3FFA7D00" w14:textId="77777777" w:rsidR="00265D23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overall, 12 months of continuous enrollment can span calendar year</w:t>
      </w:r>
    </w:p>
    <w:p w14:paraId="079A4983" w14:textId="03E4CAD8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commentRangeStart w:id="3"/>
      <w:r>
        <w:t>Includes 65</w:t>
      </w:r>
      <w:r w:rsidR="00E838EA">
        <w:t>+</w:t>
      </w:r>
      <w:r>
        <w:t xml:space="preserve"> year-olds</w:t>
      </w:r>
      <w:commentRangeEnd w:id="3"/>
      <w:r>
        <w:rPr>
          <w:rStyle w:val="CommentReference"/>
        </w:rPr>
        <w:commentReference w:id="3"/>
      </w:r>
    </w:p>
    <w:p w14:paraId="4502D844" w14:textId="77777777" w:rsidR="00265D23" w:rsidRPr="006F633C" w:rsidRDefault="00265D23" w:rsidP="00265D23">
      <w:r>
        <w:br w:type="column"/>
      </w:r>
      <w:r w:rsidRPr="006F633C">
        <w:t>Numerator:</w:t>
      </w:r>
    </w:p>
    <w:p w14:paraId="192F92F4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At least 2 diagnosis codes of 720.0</w:t>
      </w:r>
    </w:p>
    <w:p w14:paraId="512563D8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22744111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Both must be between 7-365 days apart</w:t>
      </w:r>
    </w:p>
    <w:p w14:paraId="60F0FCB8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181C0CFE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072B2034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C7F19A6" w14:textId="77777777" w:rsidR="00265D23" w:rsidRDefault="00265D23" w:rsidP="00265D23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265D23" w:rsidRPr="006F6D42" w14:paraId="2EE11EF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307B5F8" w14:textId="77777777" w:rsidR="00265D23" w:rsidRPr="006F6D42" w:rsidRDefault="00265D23" w:rsidP="006F6D42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69DCBB91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41486A9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327EEB3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4A11A2EC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hideMark/>
          </w:tcPr>
          <w:p w14:paraId="21A415B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6F6D42" w:rsidRPr="006F6D42" w14:paraId="2A1E38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D6DA04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AAA6A0" w14:textId="32655EA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AC71201" w14:textId="17A847E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37,9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20A8DF3" w14:textId="69C0B11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9F47818" w14:textId="237C716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2,759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32B0223C" w14:textId="29D2921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06%</w:t>
            </w:r>
          </w:p>
        </w:tc>
      </w:tr>
      <w:tr w:rsidR="006F6D42" w:rsidRPr="006F6D42" w14:paraId="3222252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476FF7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33925C" w14:textId="5A2BA8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9829F41" w14:textId="5018CA0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89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242D31" w14:textId="010B309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DE6B3ED" w14:textId="7885BF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57,9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26916025" w14:textId="5010A5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0%</w:t>
            </w:r>
          </w:p>
        </w:tc>
      </w:tr>
      <w:tr w:rsidR="006F6D42" w:rsidRPr="006F6D42" w14:paraId="6CDC4C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2F7844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C9BA74F" w14:textId="572F1FC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A6E6F06" w14:textId="1CEE617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2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9A5ED2E" w14:textId="1DA4934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D88D9CB" w14:textId="4C655EF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4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6184A05" w14:textId="1CA7C27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3%</w:t>
            </w:r>
          </w:p>
        </w:tc>
      </w:tr>
      <w:tr w:rsidR="006F6D42" w:rsidRPr="006F6D42" w14:paraId="5048C89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A67FF70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2BF4107" w14:textId="7325A60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E2EA579" w14:textId="714E88F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1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E8EFD6E" w14:textId="5C97A62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E9D4313" w14:textId="274AF49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4222E8C6" w14:textId="27E348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7%</w:t>
            </w:r>
          </w:p>
        </w:tc>
      </w:tr>
      <w:tr w:rsidR="006F6D42" w:rsidRPr="006F6D42" w14:paraId="1BAF3DE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344792A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4E90318" w14:textId="4E33FBD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A288A75" w14:textId="51EEAD4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95,74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0548312" w14:textId="6A857C2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8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53517D8" w14:textId="169989D5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914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0E065D3" w14:textId="5531FED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1%</w:t>
            </w:r>
          </w:p>
        </w:tc>
      </w:tr>
      <w:tr w:rsidR="006F6D42" w:rsidRPr="006F6D42" w14:paraId="5AC9F19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CE57545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9D0A910" w14:textId="6AC7ABDF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4F2B236" w14:textId="34370D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9,1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DABB4EE" w14:textId="63D33D5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F48FD35" w14:textId="4911EDD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,383,2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6E269FB6" w14:textId="3D04E78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5%</w:t>
            </w:r>
          </w:p>
        </w:tc>
      </w:tr>
      <w:tr w:rsidR="006F6D42" w:rsidRPr="006F6D42" w14:paraId="74239ED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45299C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85A08A8" w14:textId="1234C76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0AFDB5" w14:textId="4199D53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56,6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DB3D913" w14:textId="19982DC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2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79BA350" w14:textId="48A29BB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5,13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8D5261B" w14:textId="14191B9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8%</w:t>
            </w:r>
          </w:p>
        </w:tc>
      </w:tr>
      <w:tr w:rsidR="006F6D42" w:rsidRPr="006F6D42" w14:paraId="4B485B6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15909CE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7E12A9A" w14:textId="1A420B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8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2C5579" w14:textId="1EA4F1C7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1,07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D7E2A3" w14:textId="70B43F9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C1E85B2" w14:textId="6F03F63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21,5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9FBC884" w14:textId="701B8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2%</w:t>
            </w:r>
          </w:p>
        </w:tc>
      </w:tr>
      <w:tr w:rsidR="006F6D42" w:rsidRPr="006F6D42" w14:paraId="1F23959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1E7442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2F5050" w14:textId="5BEA5EF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228B800" w14:textId="1FD4F9F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3,6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F278E8C" w14:textId="423FE2A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B9473B1" w14:textId="3FE0551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7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9272E2E" w14:textId="40A649C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8%</w:t>
            </w:r>
          </w:p>
        </w:tc>
      </w:tr>
      <w:tr w:rsidR="006F6D42" w:rsidRPr="006F6D42" w14:paraId="025123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32EBDD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336925E" w14:textId="2B37A34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F99D3C5" w14:textId="65D26E3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12,0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B5E328A" w14:textId="02DC289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7C5A947" w14:textId="6DE604E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4,241,1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4FBFE21" w14:textId="79B50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8%</w:t>
            </w:r>
          </w:p>
        </w:tc>
      </w:tr>
    </w:tbl>
    <w:p w14:paraId="7DC0A5C1" w14:textId="77777777" w:rsidR="00265D23" w:rsidRDefault="00265D23" w:rsidP="00265D23"/>
    <w:p w14:paraId="62A3E6D5" w14:textId="77777777" w:rsidR="00265D23" w:rsidRDefault="00265D23" w:rsidP="00265D23">
      <w:r>
        <w:t>Differences from earlier estimates</w:t>
      </w:r>
    </w:p>
    <w:p w14:paraId="44DB64C0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single diagnosis code of 720.0 (determined to have low specificity)</w:t>
      </w:r>
    </w:p>
    <w:p w14:paraId="2FB4FEC1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2 diagnosis codes of 720.xx (determined to have low specificity)</w:t>
      </w:r>
    </w:p>
    <w:p w14:paraId="4D9E0642" w14:textId="77777777" w:rsidR="00265D23" w:rsidRDefault="00255CAF" w:rsidP="00265D23">
      <w:pPr>
        <w:pStyle w:val="Heading2"/>
      </w:pPr>
      <w:r>
        <w:pict w14:anchorId="38644523">
          <v:rect id="_x0000_i1025" style="width:0;height:1.5pt" o:hralign="center" o:hrstd="t" o:hr="t" fillcolor="#a0a0a0" stroked="f"/>
        </w:pict>
      </w:r>
    </w:p>
    <w:p w14:paraId="4262EB24" w14:textId="77777777" w:rsidR="00265D23" w:rsidRDefault="00265D23" w:rsidP="00265D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7E3A3C2" w14:textId="77777777" w:rsidR="00265D23" w:rsidRDefault="00265D23" w:rsidP="00B92F0A">
      <w:pPr>
        <w:pStyle w:val="Heading2"/>
      </w:pPr>
      <w:r>
        <w:lastRenderedPageBreak/>
        <w:t>Demographic characteristics</w:t>
      </w:r>
    </w:p>
    <w:p w14:paraId="230E47F5" w14:textId="77777777" w:rsidR="00265D23" w:rsidRDefault="00265D23" w:rsidP="00265D23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672"/>
      </w:tblGrid>
      <w:tr w:rsidR="00265D23" w:rsidRPr="0041491C" w14:paraId="1B36F71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EB4CD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EF059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67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F5DE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D52C40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7360B32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2103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23C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3BC0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4207E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3640C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265D23" w:rsidRPr="0041491C" w14:paraId="2A44E06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C54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62A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53428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D0C4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3D507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5D3C46" w:rsidRPr="0041491C" w14:paraId="373455D0" w14:textId="77777777" w:rsidTr="00E8777B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20DA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2ED5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E48712E" w14:textId="51C264F3" w:rsidR="005D3C46" w:rsidRPr="005D3C46" w:rsidRDefault="005D3C46" w:rsidP="005D3C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4,6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C2AE998" w14:textId="1D136D9E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71.9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45505E09" w14:textId="5D646C47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38.8% (n = 1,801)</w:t>
            </w:r>
          </w:p>
        </w:tc>
      </w:tr>
      <w:tr w:rsidR="00265D23" w:rsidRPr="0041491C" w14:paraId="0F9DD10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CD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81FC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C7104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C92E3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FDE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41491C" w14:paraId="14F7BF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7CB6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34FE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4CA203" w14:textId="0F8207FD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F0322B" w14:textId="64DE51D5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CC176CF" w14:textId="67A00A16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7F6F568D" w14:textId="77777777" w:rsidR="00265D23" w:rsidRDefault="00265D23" w:rsidP="00265D23"/>
    <w:p w14:paraId="6D585A8D" w14:textId="77777777" w:rsidR="00265D23" w:rsidRDefault="00265D23" w:rsidP="00265D23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672"/>
      </w:tblGrid>
      <w:tr w:rsidR="00265D23" w:rsidRPr="006F6D42" w14:paraId="7112CD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96D2D3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22CF6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7A97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0A4CD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433C4D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0C9B6BA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5856ED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0BC41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ED29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92C19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91DDD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265D23" w:rsidRPr="006F6D42" w14:paraId="594938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7C7F6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30D86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E9D70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EB26EC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540FD7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255CAF" w:rsidRPr="006F6D42" w14:paraId="43AD9195" w14:textId="77777777" w:rsidTr="00455038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7C83F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A1951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839F8A3" w14:textId="40AB19F3" w:rsidR="00255CAF" w:rsidRPr="00255CAF" w:rsidRDefault="00255CAF" w:rsidP="00255CA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2,6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304789B" w14:textId="094837AE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72.3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1D93A1A9" w14:textId="5D1D4C8A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40.8% (n = 1,087)</w:t>
            </w:r>
          </w:p>
        </w:tc>
      </w:tr>
      <w:tr w:rsidR="00265D23" w:rsidRPr="006F6D42" w14:paraId="759A754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B6DC0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236BF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F15C1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5A54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382A25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6F6D42" w14:paraId="2DA82B02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26CA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5E20C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1B2B70" w14:textId="1ECC4B0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5E1850" w14:textId="5ECDFE3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D7B0D8" w14:textId="398262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2786ABB8" w14:textId="77777777" w:rsidR="00265D23" w:rsidRDefault="00265D23" w:rsidP="00265D23"/>
    <w:p w14:paraId="747669F6" w14:textId="77777777" w:rsidR="00265D23" w:rsidRDefault="00265D23" w:rsidP="00265D23">
      <w:r>
        <w:t>Exposure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265D23" w:rsidRPr="006F6D42" w14:paraId="0BA2671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DCC047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D3497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B6B2D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F80D6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8269802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3B62F63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A63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6AC0142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913A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32A20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7E327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265D23" w:rsidRPr="006F6D42" w14:paraId="6DBAD71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C86E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02D7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7D67D3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0506E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EE7CD47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  <w:bookmarkStart w:id="4" w:name="_GoBack"/>
        <w:bookmarkEnd w:id="4"/>
      </w:tr>
      <w:tr w:rsidR="00265D23" w:rsidRPr="006F6D42" w14:paraId="2326744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DA4CF8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C7A82C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8B9744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37128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CD89A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265D23" w:rsidRPr="006F6D42" w14:paraId="346E9C2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47B30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778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505B5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8A2E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DD7F7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265D23" w:rsidRPr="006F6D42" w14:paraId="19898D0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9E51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86FB3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609F4F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CC7F3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D39B2B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265D23" w:rsidRPr="006F6D42" w14:paraId="65C7535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496D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4AB62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39E089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7CBB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EFF5E09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265D23" w:rsidRPr="006F6D42" w14:paraId="2AFFB01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02CE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D956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FB98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0D8B2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FE421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265D23" w:rsidRPr="006F6D42" w14:paraId="5E60C58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131DA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6450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74F6B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2AA5D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952F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6F6D42" w:rsidRPr="006F6D42" w14:paraId="22B0434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8729FB" w14:textId="6CA512DD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625CC5" w14:textId="6B484B9A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8DE28F" w14:textId="61E8CEE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395E7E" w14:textId="6CDA086E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.8 (5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EEAD9BF" w14:textId="3A74E60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0.2% (n = 276)</w:t>
            </w:r>
          </w:p>
        </w:tc>
      </w:tr>
      <w:tr w:rsidR="006F6D42" w:rsidRPr="006F6D42" w14:paraId="78E6355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22B9F" w14:textId="3300EF5F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206660" w14:textId="0410EE2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045522" w14:textId="649040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1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42AE2C" w14:textId="429CFBB1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2.1 (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20D05D" w14:textId="48A044B5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1.5% (n = 460)</w:t>
            </w:r>
          </w:p>
        </w:tc>
      </w:tr>
      <w:tr w:rsidR="006F6D42" w:rsidRPr="006F6D42" w14:paraId="0D4A2CD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99DF64" w14:textId="7A805F3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1BD891" w14:textId="63BB1AD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01954" w14:textId="78483323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4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AE87F82" w14:textId="725B6E88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3.1 (6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708FD2" w14:textId="435F936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6.0% (n = 448)</w:t>
            </w:r>
          </w:p>
        </w:tc>
      </w:tr>
      <w:tr w:rsidR="006F6D42" w:rsidRPr="006F6D42" w14:paraId="436CB6A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A77E8F" w14:textId="31C5DA0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AF2C36" w14:textId="3D7EBB9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3FDB9F" w14:textId="0655170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D951F5" w14:textId="09268027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.9 (4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29ECC2" w14:textId="4CB1B0F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2.5% (n = 298)</w:t>
            </w:r>
          </w:p>
        </w:tc>
      </w:tr>
    </w:tbl>
    <w:p w14:paraId="3CA70466" w14:textId="77777777" w:rsidR="00265D23" w:rsidRDefault="00265D23" w:rsidP="00265D23"/>
    <w:p w14:paraId="6E608296" w14:textId="77777777" w:rsidR="00265D23" w:rsidRDefault="00265D23" w:rsidP="00265D23"/>
    <w:p w14:paraId="077EA3EA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62FF62" w14:textId="77777777" w:rsidR="00265D23" w:rsidRDefault="00265D23" w:rsidP="00B92F0A">
      <w:pPr>
        <w:pStyle w:val="Heading2"/>
      </w:pPr>
      <w:r>
        <w:lastRenderedPageBreak/>
        <w:t>Prevalence of comorbidities</w:t>
      </w:r>
    </w:p>
    <w:p w14:paraId="10EC0EFF" w14:textId="77777777" w:rsidR="00265D23" w:rsidRDefault="00265D23" w:rsidP="00265D23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265D23" w:rsidRPr="0041491C" w14:paraId="0601390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080F8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494F9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7E4220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28BB6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755F63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66D932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5763AE6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13BE48F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6F6D42" w:rsidRPr="0041491C" w14:paraId="1B695E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524C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907D0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181DF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42C36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04F407A" w14:textId="6637088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4 (1.0-1.8)</w:t>
            </w:r>
          </w:p>
        </w:tc>
      </w:tr>
      <w:tr w:rsidR="006F6D42" w:rsidRPr="0041491C" w14:paraId="346E71F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4977A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8124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51F33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DABE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E79C93" w14:textId="4021ACE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8 (1.4-2.4)</w:t>
            </w:r>
          </w:p>
        </w:tc>
      </w:tr>
      <w:tr w:rsidR="006F6D42" w:rsidRPr="0041491C" w14:paraId="6515FB1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7044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BA8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4664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7756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2B1D75" w14:textId="7765D7B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.5 (12.2-14.8)</w:t>
            </w:r>
          </w:p>
        </w:tc>
      </w:tr>
      <w:tr w:rsidR="006F6D42" w:rsidRPr="0041491C" w14:paraId="35EC244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4E05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352A0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995EE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DA850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2E57D4" w14:textId="3779773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.0 (5.1-7.0)</w:t>
            </w:r>
          </w:p>
        </w:tc>
      </w:tr>
      <w:tr w:rsidR="006F6D42" w:rsidRPr="0041491C" w14:paraId="7A5572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387D7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32884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A43A7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645D3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913B2" w14:textId="35151EEE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2 (3.5-5.0)</w:t>
            </w:r>
          </w:p>
        </w:tc>
      </w:tr>
      <w:tr w:rsidR="006F6D42" w:rsidRPr="0041491C" w14:paraId="099A427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0EB74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993D5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D1F3D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84476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9B46BDA" w14:textId="546A1065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1 (0.7-1.5)</w:t>
            </w:r>
          </w:p>
        </w:tc>
      </w:tr>
      <w:tr w:rsidR="006F6D42" w:rsidRPr="0041491C" w14:paraId="50D7282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F4B8E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656DE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36DD0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C9939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308125" w14:textId="240909B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.9 (6.9-9.0)</w:t>
            </w:r>
          </w:p>
        </w:tc>
      </w:tr>
      <w:tr w:rsidR="006F6D42" w:rsidRPr="0041491C" w14:paraId="7AD10B5E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2B62F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80639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8703E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76C7B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AD7FB50" w14:textId="0F490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1 (1.6-2.7)</w:t>
            </w:r>
          </w:p>
        </w:tc>
      </w:tr>
      <w:tr w:rsidR="006F6D42" w:rsidRPr="0041491C" w14:paraId="2023C2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AE17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BAEC5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098FC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DDE54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B133F9" w14:textId="26F5B6E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3 (2.6-4.0)</w:t>
            </w:r>
          </w:p>
        </w:tc>
      </w:tr>
      <w:tr w:rsidR="006F6D42" w:rsidRPr="0041491C" w14:paraId="242D9B7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DF250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9D58D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65DFE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4BC32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89F94C" w14:textId="2313033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2 (1.7-2.8)</w:t>
            </w:r>
          </w:p>
        </w:tc>
      </w:tr>
      <w:tr w:rsidR="006F6D42" w:rsidRPr="0041491C" w14:paraId="1F8E74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B156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42B00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68ECC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506EC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B6169D" w14:textId="5BB018AD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1 (0.0-0.2)</w:t>
            </w:r>
          </w:p>
        </w:tc>
      </w:tr>
      <w:tr w:rsidR="006F6D42" w:rsidRPr="0041491C" w14:paraId="16F0396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24C32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5F9CB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BE16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262B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20DDF7" w14:textId="24844A9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 (0.0-0.1)</w:t>
            </w:r>
          </w:p>
        </w:tc>
      </w:tr>
      <w:tr w:rsidR="006F6D42" w:rsidRPr="0041491C" w14:paraId="17CFD34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6004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D4721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8AF5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DBB38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B827BB0" w14:textId="5C613B99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1-0.5)</w:t>
            </w:r>
          </w:p>
        </w:tc>
      </w:tr>
      <w:tr w:rsidR="006F6D42" w:rsidRPr="0041491C" w14:paraId="61A8713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8F1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75857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8F554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7F755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B6876F5" w14:textId="2080886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</w:t>
            </w:r>
          </w:p>
        </w:tc>
      </w:tr>
      <w:tr w:rsidR="006F6D42" w:rsidRPr="0041491C" w14:paraId="2825606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0D220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DE48F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A22C4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8AA0D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498FFB" w14:textId="712DEF8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2-0.6)</w:t>
            </w:r>
          </w:p>
        </w:tc>
      </w:tr>
      <w:tr w:rsidR="006F6D42" w:rsidRPr="0041491C" w14:paraId="505D2F3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F14A6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C0479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6E3C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C985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4CE1088" w14:textId="6746CC4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421DA5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903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376FD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CB0D2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C4A7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512C6A" w14:textId="075AE6B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5)</w:t>
            </w:r>
          </w:p>
        </w:tc>
      </w:tr>
      <w:tr w:rsidR="006F6D42" w:rsidRPr="0041491C" w14:paraId="1BE5571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C24D5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1DE7B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4DFFA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56D7FC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1A8983D" w14:textId="672CDCF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4)</w:t>
            </w:r>
          </w:p>
        </w:tc>
      </w:tr>
      <w:tr w:rsidR="006F6D42" w:rsidRPr="0041491C" w14:paraId="30E9128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4BF68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3CC68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99C33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E33DC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8C677A7" w14:textId="25B5EE9A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6 (2.0-3.2)</w:t>
            </w:r>
          </w:p>
        </w:tc>
      </w:tr>
      <w:tr w:rsidR="006F6D42" w:rsidRPr="0041491C" w14:paraId="0D0C959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782B6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267D1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98BCE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92FD6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10F17A" w14:textId="4AF6C79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A0A7E9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455AB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E74C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8DA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89ED5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31ADD" w14:textId="17E686B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8 (2.2-3.5)</w:t>
            </w:r>
          </w:p>
        </w:tc>
      </w:tr>
      <w:tr w:rsidR="006F6D42" w:rsidRPr="0041491C" w14:paraId="7ABF771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A6DBF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526C3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EB58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6C85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4FC82E" w14:textId="766A1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7 (3.9-5.5)</w:t>
            </w:r>
          </w:p>
        </w:tc>
      </w:tr>
      <w:tr w:rsidR="006F6D42" w:rsidRPr="0041491C" w14:paraId="732F29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49445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E947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3810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1A196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4D43CF" w14:textId="045A780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.3 (4.5-6.2)</w:t>
            </w:r>
          </w:p>
        </w:tc>
      </w:tr>
    </w:tbl>
    <w:p w14:paraId="7350454A" w14:textId="77777777" w:rsidR="00265D23" w:rsidRDefault="00265D23" w:rsidP="00265D23"/>
    <w:p w14:paraId="697F0B4F" w14:textId="77777777" w:rsidR="00265D23" w:rsidRDefault="00265D23" w:rsidP="00265D23"/>
    <w:p w14:paraId="49E1D766" w14:textId="77777777" w:rsidR="00265D23" w:rsidRDefault="00265D23" w:rsidP="00265D23">
      <w:pPr>
        <w:sectPr w:rsidR="00265D23" w:rsidSect="00265D2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114E00" w14:textId="77777777" w:rsidR="00265D23" w:rsidRDefault="00265D23" w:rsidP="00B92F0A">
      <w:pPr>
        <w:pStyle w:val="Heading2"/>
      </w:pPr>
      <w:r>
        <w:lastRenderedPageBreak/>
        <w:t>Crude incidence</w:t>
      </w:r>
    </w:p>
    <w:p w14:paraId="4AEA500F" w14:textId="77777777" w:rsidR="00265D23" w:rsidRDefault="00265D23" w:rsidP="00265D23">
      <w:pPr>
        <w:pStyle w:val="ListParagraph"/>
        <w:numPr>
          <w:ilvl w:val="0"/>
          <w:numId w:val="4"/>
        </w:numPr>
        <w:spacing w:after="0" w:line="240" w:lineRule="auto"/>
      </w:pPr>
      <w:r>
        <w:t>Subjects with disease prior to exposure are excluded</w:t>
      </w:r>
    </w:p>
    <w:p w14:paraId="1A0E253F" w14:textId="77777777" w:rsidR="00265D23" w:rsidRDefault="00265D23" w:rsidP="00265D23">
      <w:pPr>
        <w:pStyle w:val="ListParagraph"/>
        <w:numPr>
          <w:ilvl w:val="1"/>
          <w:numId w:val="4"/>
        </w:numPr>
        <w:spacing w:after="0" w:line="240" w:lineRule="auto"/>
      </w:pPr>
      <w:r>
        <w:t>Exception for hospitalized and opportunistic infections, and non-melanoma skin cancer</w:t>
      </w:r>
    </w:p>
    <w:p w14:paraId="2BB7948A" w14:textId="4E44DCC0" w:rsidR="00265D23" w:rsidRPr="001B5E5E" w:rsidRDefault="00265D23" w:rsidP="00265D23"/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1709"/>
        <w:gridCol w:w="2132"/>
        <w:gridCol w:w="2840"/>
        <w:gridCol w:w="1233"/>
        <w:gridCol w:w="1261"/>
        <w:gridCol w:w="2057"/>
        <w:gridCol w:w="1361"/>
        <w:gridCol w:w="1602"/>
        <w:gridCol w:w="2429"/>
        <w:gridCol w:w="1284"/>
        <w:gridCol w:w="1427"/>
        <w:gridCol w:w="2255"/>
      </w:tblGrid>
      <w:tr w:rsidR="006F6D42" w:rsidRPr="006F6D42" w14:paraId="280A934C" w14:textId="77777777" w:rsidTr="006F6D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C9CB9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type</w:t>
            </w:r>
          </w:p>
        </w:tc>
        <w:tc>
          <w:tcPr>
            <w:tcW w:w="0" w:type="auto"/>
          </w:tcPr>
          <w:p w14:paraId="43904AB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</w:tcPr>
          <w:p w14:paraId="118ED0C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</w:t>
            </w:r>
          </w:p>
        </w:tc>
        <w:tc>
          <w:tcPr>
            <w:tcW w:w="0" w:type="auto"/>
          </w:tcPr>
          <w:p w14:paraId="2EED3A8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TNF</w:t>
            </w:r>
          </w:p>
        </w:tc>
        <w:tc>
          <w:tcPr>
            <w:tcW w:w="0" w:type="auto"/>
          </w:tcPr>
          <w:p w14:paraId="5DEA9EF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DMARD</w:t>
            </w:r>
          </w:p>
        </w:tc>
        <w:tc>
          <w:tcPr>
            <w:tcW w:w="0" w:type="auto"/>
          </w:tcPr>
          <w:p w14:paraId="0CE128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NSAID or no exposure</w:t>
            </w:r>
          </w:p>
        </w:tc>
        <w:tc>
          <w:tcPr>
            <w:tcW w:w="0" w:type="auto"/>
          </w:tcPr>
          <w:p w14:paraId="34D698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TNF</w:t>
            </w:r>
          </w:p>
        </w:tc>
        <w:tc>
          <w:tcPr>
            <w:tcW w:w="0" w:type="auto"/>
          </w:tcPr>
          <w:p w14:paraId="27AB3E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DMARD</w:t>
            </w:r>
          </w:p>
        </w:tc>
        <w:tc>
          <w:tcPr>
            <w:tcW w:w="0" w:type="auto"/>
          </w:tcPr>
          <w:p w14:paraId="6F7DE3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NSAID or no exposure</w:t>
            </w:r>
          </w:p>
        </w:tc>
        <w:tc>
          <w:tcPr>
            <w:tcW w:w="0" w:type="auto"/>
          </w:tcPr>
          <w:p w14:paraId="4B9AD3F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TNF</w:t>
            </w:r>
          </w:p>
        </w:tc>
        <w:tc>
          <w:tcPr>
            <w:tcW w:w="0" w:type="auto"/>
          </w:tcPr>
          <w:p w14:paraId="0DC1DC2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DMARD</w:t>
            </w:r>
          </w:p>
        </w:tc>
        <w:tc>
          <w:tcPr>
            <w:tcW w:w="0" w:type="auto"/>
          </w:tcPr>
          <w:p w14:paraId="6126C96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NSAID or no exposure</w:t>
            </w:r>
          </w:p>
        </w:tc>
      </w:tr>
      <w:tr w:rsidR="006F6D42" w:rsidRPr="006F6D42" w14:paraId="0B964777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38C19AA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656126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F0C627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ematologic Cancer</w:t>
            </w:r>
          </w:p>
        </w:tc>
        <w:tc>
          <w:tcPr>
            <w:tcW w:w="0" w:type="auto"/>
          </w:tcPr>
          <w:p w14:paraId="792B3F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B2D5F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6C83E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19)</w:t>
            </w:r>
          </w:p>
        </w:tc>
        <w:tc>
          <w:tcPr>
            <w:tcW w:w="0" w:type="auto"/>
          </w:tcPr>
          <w:p w14:paraId="2B1893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4-0.29)</w:t>
            </w:r>
          </w:p>
        </w:tc>
        <w:tc>
          <w:tcPr>
            <w:tcW w:w="0" w:type="auto"/>
          </w:tcPr>
          <w:p w14:paraId="68DB2D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3-1.63)</w:t>
            </w:r>
          </w:p>
        </w:tc>
        <w:tc>
          <w:tcPr>
            <w:tcW w:w="0" w:type="auto"/>
          </w:tcPr>
          <w:p w14:paraId="3B6AC77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22-0.70)</w:t>
            </w:r>
          </w:p>
        </w:tc>
        <w:tc>
          <w:tcPr>
            <w:tcW w:w="0" w:type="auto"/>
          </w:tcPr>
          <w:p w14:paraId="0A7275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0)</w:t>
            </w:r>
          </w:p>
        </w:tc>
        <w:tc>
          <w:tcPr>
            <w:tcW w:w="0" w:type="auto"/>
          </w:tcPr>
          <w:p w14:paraId="64163A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9)</w:t>
            </w:r>
          </w:p>
        </w:tc>
        <w:tc>
          <w:tcPr>
            <w:tcW w:w="0" w:type="auto"/>
          </w:tcPr>
          <w:p w14:paraId="43DCE05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32-0.65)</w:t>
            </w:r>
          </w:p>
        </w:tc>
      </w:tr>
      <w:tr w:rsidR="006F6D42" w:rsidRPr="006F6D42" w14:paraId="08BD48AC" w14:textId="77777777" w:rsidTr="006F6D42">
        <w:trPr>
          <w:trHeight w:val="20"/>
        </w:trPr>
        <w:tc>
          <w:tcPr>
            <w:tcW w:w="0" w:type="auto"/>
          </w:tcPr>
          <w:p w14:paraId="1F40510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709D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84702E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 Melanoma Skin Cancer</w:t>
            </w:r>
          </w:p>
        </w:tc>
        <w:tc>
          <w:tcPr>
            <w:tcW w:w="0" w:type="auto"/>
          </w:tcPr>
          <w:p w14:paraId="3747FED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4)</w:t>
            </w:r>
          </w:p>
        </w:tc>
        <w:tc>
          <w:tcPr>
            <w:tcW w:w="0" w:type="auto"/>
          </w:tcPr>
          <w:p w14:paraId="60083A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16-4.82)</w:t>
            </w:r>
          </w:p>
        </w:tc>
        <w:tc>
          <w:tcPr>
            <w:tcW w:w="0" w:type="auto"/>
          </w:tcPr>
          <w:p w14:paraId="36BEC32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6)</w:t>
            </w:r>
          </w:p>
        </w:tc>
        <w:tc>
          <w:tcPr>
            <w:tcW w:w="0" w:type="auto"/>
          </w:tcPr>
          <w:p w14:paraId="4F5188A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3 (0.65-1.28)</w:t>
            </w:r>
          </w:p>
        </w:tc>
        <w:tc>
          <w:tcPr>
            <w:tcW w:w="0" w:type="auto"/>
          </w:tcPr>
          <w:p w14:paraId="05F3840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0.77-2.76)</w:t>
            </w:r>
          </w:p>
        </w:tc>
        <w:tc>
          <w:tcPr>
            <w:tcW w:w="0" w:type="auto"/>
          </w:tcPr>
          <w:p w14:paraId="6A1D87F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5 (0.48-1.12)</w:t>
            </w:r>
          </w:p>
        </w:tc>
        <w:tc>
          <w:tcPr>
            <w:tcW w:w="0" w:type="auto"/>
          </w:tcPr>
          <w:p w14:paraId="09F6E7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7 (2.60-4.06)</w:t>
            </w:r>
          </w:p>
        </w:tc>
        <w:tc>
          <w:tcPr>
            <w:tcW w:w="0" w:type="auto"/>
          </w:tcPr>
          <w:p w14:paraId="6020C2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9 (2.04-3.72)</w:t>
            </w:r>
          </w:p>
        </w:tc>
        <w:tc>
          <w:tcPr>
            <w:tcW w:w="0" w:type="auto"/>
          </w:tcPr>
          <w:p w14:paraId="63D1F55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2 (2.81-3.69)</w:t>
            </w:r>
          </w:p>
        </w:tc>
      </w:tr>
      <w:tr w:rsidR="006F6D42" w:rsidRPr="006F6D42" w14:paraId="683F841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6099A7F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CD21B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35926C4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olid Cancer</w:t>
            </w:r>
          </w:p>
        </w:tc>
        <w:tc>
          <w:tcPr>
            <w:tcW w:w="0" w:type="auto"/>
          </w:tcPr>
          <w:p w14:paraId="4D50A5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8)</w:t>
            </w:r>
          </w:p>
        </w:tc>
        <w:tc>
          <w:tcPr>
            <w:tcW w:w="0" w:type="auto"/>
          </w:tcPr>
          <w:p w14:paraId="29EEE7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8)</w:t>
            </w:r>
          </w:p>
        </w:tc>
        <w:tc>
          <w:tcPr>
            <w:tcW w:w="0" w:type="auto"/>
          </w:tcPr>
          <w:p w14:paraId="4D22EE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8 (2.57-5.36)</w:t>
            </w:r>
          </w:p>
        </w:tc>
        <w:tc>
          <w:tcPr>
            <w:tcW w:w="0" w:type="auto"/>
          </w:tcPr>
          <w:p w14:paraId="5026C2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79EF98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2 (1.24-3.67)</w:t>
            </w:r>
          </w:p>
        </w:tc>
        <w:tc>
          <w:tcPr>
            <w:tcW w:w="0" w:type="auto"/>
          </w:tcPr>
          <w:p w14:paraId="77C146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1 (1.90-3.03)</w:t>
            </w:r>
          </w:p>
        </w:tc>
        <w:tc>
          <w:tcPr>
            <w:tcW w:w="0" w:type="auto"/>
          </w:tcPr>
          <w:p w14:paraId="4CB09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34 (2.63-4.18)</w:t>
            </w:r>
          </w:p>
        </w:tc>
        <w:tc>
          <w:tcPr>
            <w:tcW w:w="0" w:type="auto"/>
          </w:tcPr>
          <w:p w14:paraId="2E673A7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37 (3.34-5.61)</w:t>
            </w:r>
          </w:p>
        </w:tc>
        <w:tc>
          <w:tcPr>
            <w:tcW w:w="0" w:type="auto"/>
          </w:tcPr>
          <w:p w14:paraId="493A9A5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44 (4.86-6.08)</w:t>
            </w:r>
          </w:p>
        </w:tc>
      </w:tr>
      <w:tr w:rsidR="006F6D42" w:rsidRPr="006F6D42" w14:paraId="54DB82BD" w14:textId="77777777" w:rsidTr="006F6D42">
        <w:trPr>
          <w:trHeight w:val="20"/>
        </w:trPr>
        <w:tc>
          <w:tcPr>
            <w:tcW w:w="0" w:type="auto"/>
          </w:tcPr>
          <w:p w14:paraId="67BA948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BE1181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05673AA0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ortic Insufficiency/Aortic Regurgitation</w:t>
            </w:r>
          </w:p>
        </w:tc>
        <w:tc>
          <w:tcPr>
            <w:tcW w:w="0" w:type="auto"/>
          </w:tcPr>
          <w:p w14:paraId="6440CC3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23-1.66)</w:t>
            </w:r>
          </w:p>
        </w:tc>
        <w:tc>
          <w:tcPr>
            <w:tcW w:w="0" w:type="auto"/>
          </w:tcPr>
          <w:p w14:paraId="24E63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02-3.70)</w:t>
            </w:r>
          </w:p>
        </w:tc>
        <w:tc>
          <w:tcPr>
            <w:tcW w:w="0" w:type="auto"/>
          </w:tcPr>
          <w:p w14:paraId="2E3B2C6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1 (0.65-2.35)</w:t>
            </w:r>
          </w:p>
        </w:tc>
        <w:tc>
          <w:tcPr>
            <w:tcW w:w="0" w:type="auto"/>
          </w:tcPr>
          <w:p w14:paraId="2F23EB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8 (0.29-0.74)</w:t>
            </w:r>
          </w:p>
        </w:tc>
        <w:tc>
          <w:tcPr>
            <w:tcW w:w="0" w:type="auto"/>
          </w:tcPr>
          <w:p w14:paraId="1015076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4 (0.31-1.84)</w:t>
            </w:r>
          </w:p>
        </w:tc>
        <w:tc>
          <w:tcPr>
            <w:tcW w:w="0" w:type="auto"/>
          </w:tcPr>
          <w:p w14:paraId="11CA56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3 (0.38-0.97)</w:t>
            </w:r>
          </w:p>
        </w:tc>
        <w:tc>
          <w:tcPr>
            <w:tcW w:w="0" w:type="auto"/>
          </w:tcPr>
          <w:p w14:paraId="1A72F83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5 (1.78-3.04)</w:t>
            </w:r>
          </w:p>
        </w:tc>
        <w:tc>
          <w:tcPr>
            <w:tcW w:w="0" w:type="auto"/>
          </w:tcPr>
          <w:p w14:paraId="47A9E61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4 (1.32-2.76)</w:t>
            </w:r>
          </w:p>
        </w:tc>
        <w:tc>
          <w:tcPr>
            <w:tcW w:w="0" w:type="auto"/>
          </w:tcPr>
          <w:p w14:paraId="5BEE024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93 (2.52-3.38)</w:t>
            </w:r>
          </w:p>
        </w:tc>
      </w:tr>
      <w:tr w:rsidR="006F6D42" w:rsidRPr="006F6D42" w14:paraId="7660C46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433780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590AFE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5AB951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nduction Block</w:t>
            </w:r>
          </w:p>
        </w:tc>
        <w:tc>
          <w:tcPr>
            <w:tcW w:w="0" w:type="auto"/>
          </w:tcPr>
          <w:p w14:paraId="12838B8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5B8D598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8B1019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8-2.01)</w:t>
            </w:r>
          </w:p>
        </w:tc>
        <w:tc>
          <w:tcPr>
            <w:tcW w:w="0" w:type="auto"/>
          </w:tcPr>
          <w:p w14:paraId="1997AE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5 (0.35-0.83)</w:t>
            </w:r>
          </w:p>
        </w:tc>
        <w:tc>
          <w:tcPr>
            <w:tcW w:w="0" w:type="auto"/>
          </w:tcPr>
          <w:p w14:paraId="6B1D25E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6 (0.15-1.43)</w:t>
            </w:r>
          </w:p>
        </w:tc>
        <w:tc>
          <w:tcPr>
            <w:tcW w:w="0" w:type="auto"/>
          </w:tcPr>
          <w:p w14:paraId="58444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7 (0.74-1.50)</w:t>
            </w:r>
          </w:p>
        </w:tc>
        <w:tc>
          <w:tcPr>
            <w:tcW w:w="0" w:type="auto"/>
          </w:tcPr>
          <w:p w14:paraId="4E7C48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8 (1.55-2.73)</w:t>
            </w:r>
          </w:p>
        </w:tc>
        <w:tc>
          <w:tcPr>
            <w:tcW w:w="0" w:type="auto"/>
          </w:tcPr>
          <w:p w14:paraId="10F610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59-3.12)</w:t>
            </w:r>
          </w:p>
        </w:tc>
        <w:tc>
          <w:tcPr>
            <w:tcW w:w="0" w:type="auto"/>
          </w:tcPr>
          <w:p w14:paraId="4AE961F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3 (2.34-3.16)</w:t>
            </w:r>
          </w:p>
        </w:tc>
      </w:tr>
      <w:tr w:rsidR="006F6D42" w:rsidRPr="006F6D42" w14:paraId="4D31EC01" w14:textId="77777777" w:rsidTr="006F6D42">
        <w:trPr>
          <w:trHeight w:val="20"/>
        </w:trPr>
        <w:tc>
          <w:tcPr>
            <w:tcW w:w="0" w:type="auto"/>
          </w:tcPr>
          <w:p w14:paraId="795C9F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160E9B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2DF2EC1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Myocardial infarction</w:t>
            </w:r>
          </w:p>
        </w:tc>
        <w:tc>
          <w:tcPr>
            <w:tcW w:w="0" w:type="auto"/>
          </w:tcPr>
          <w:p w14:paraId="5B5739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3 (0.09-1.24)</w:t>
            </w:r>
          </w:p>
        </w:tc>
        <w:tc>
          <w:tcPr>
            <w:tcW w:w="0" w:type="auto"/>
          </w:tcPr>
          <w:p w14:paraId="3C3BDD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F9B701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692924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0 (0.09-0.39)</w:t>
            </w:r>
          </w:p>
        </w:tc>
        <w:tc>
          <w:tcPr>
            <w:tcW w:w="0" w:type="auto"/>
          </w:tcPr>
          <w:p w14:paraId="6A6B7C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388E67B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2 (0.09-0.45)</w:t>
            </w:r>
          </w:p>
        </w:tc>
        <w:tc>
          <w:tcPr>
            <w:tcW w:w="0" w:type="auto"/>
          </w:tcPr>
          <w:p w14:paraId="4A2D4A8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1)</w:t>
            </w:r>
          </w:p>
        </w:tc>
        <w:tc>
          <w:tcPr>
            <w:tcW w:w="0" w:type="auto"/>
          </w:tcPr>
          <w:p w14:paraId="469099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7 (0.48-1.43)</w:t>
            </w:r>
          </w:p>
        </w:tc>
        <w:tc>
          <w:tcPr>
            <w:tcW w:w="0" w:type="auto"/>
          </w:tcPr>
          <w:p w14:paraId="346CCE4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6 (0.75-1.22)</w:t>
            </w:r>
          </w:p>
        </w:tc>
      </w:tr>
      <w:tr w:rsidR="006F6D42" w:rsidRPr="006F6D42" w14:paraId="5A783BD1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F37D26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6B8EC24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5EC0255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ospitalized infection</w:t>
            </w:r>
          </w:p>
        </w:tc>
        <w:tc>
          <w:tcPr>
            <w:tcW w:w="0" w:type="auto"/>
          </w:tcPr>
          <w:p w14:paraId="0C6544B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05 (1.89-4.66)</w:t>
            </w:r>
          </w:p>
        </w:tc>
        <w:tc>
          <w:tcPr>
            <w:tcW w:w="0" w:type="auto"/>
          </w:tcPr>
          <w:p w14:paraId="2409C63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1)</w:t>
            </w:r>
          </w:p>
        </w:tc>
        <w:tc>
          <w:tcPr>
            <w:tcW w:w="0" w:type="auto"/>
          </w:tcPr>
          <w:p w14:paraId="2607275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1 (1.17-3.21)</w:t>
            </w:r>
          </w:p>
        </w:tc>
        <w:tc>
          <w:tcPr>
            <w:tcW w:w="0" w:type="auto"/>
          </w:tcPr>
          <w:p w14:paraId="7B7D27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36 (4.65-6.14)</w:t>
            </w:r>
          </w:p>
        </w:tc>
        <w:tc>
          <w:tcPr>
            <w:tcW w:w="0" w:type="auto"/>
          </w:tcPr>
          <w:p w14:paraId="0B57724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6.14 (4.43-8.30)</w:t>
            </w:r>
          </w:p>
        </w:tc>
        <w:tc>
          <w:tcPr>
            <w:tcW w:w="0" w:type="auto"/>
          </w:tcPr>
          <w:p w14:paraId="34C7F8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75 (4.01-5.59)</w:t>
            </w:r>
          </w:p>
        </w:tc>
        <w:tc>
          <w:tcPr>
            <w:tcW w:w="0" w:type="auto"/>
          </w:tcPr>
          <w:p w14:paraId="768C26C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8.43 (7.26-9.73)</w:t>
            </w:r>
          </w:p>
        </w:tc>
        <w:tc>
          <w:tcPr>
            <w:tcW w:w="0" w:type="auto"/>
          </w:tcPr>
          <w:p w14:paraId="79B9D8C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85 (8.33-11.58)</w:t>
            </w:r>
          </w:p>
        </w:tc>
        <w:tc>
          <w:tcPr>
            <w:tcW w:w="0" w:type="auto"/>
          </w:tcPr>
          <w:p w14:paraId="69BEDE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18 (8.43-9.97)</w:t>
            </w:r>
          </w:p>
        </w:tc>
      </w:tr>
      <w:tr w:rsidR="006F6D42" w:rsidRPr="006F6D42" w14:paraId="535E05A6" w14:textId="77777777" w:rsidTr="006F6D42">
        <w:trPr>
          <w:trHeight w:val="20"/>
        </w:trPr>
        <w:tc>
          <w:tcPr>
            <w:tcW w:w="0" w:type="auto"/>
          </w:tcPr>
          <w:p w14:paraId="519BACF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C47A3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4356483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pportunistic infection</w:t>
            </w:r>
          </w:p>
        </w:tc>
        <w:tc>
          <w:tcPr>
            <w:tcW w:w="0" w:type="auto"/>
          </w:tcPr>
          <w:p w14:paraId="601C82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5 (0.31-1.85)</w:t>
            </w:r>
          </w:p>
        </w:tc>
        <w:tc>
          <w:tcPr>
            <w:tcW w:w="0" w:type="auto"/>
          </w:tcPr>
          <w:p w14:paraId="40CEF3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9)</w:t>
            </w:r>
          </w:p>
        </w:tc>
        <w:tc>
          <w:tcPr>
            <w:tcW w:w="0" w:type="auto"/>
          </w:tcPr>
          <w:p w14:paraId="5E5BAEB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20)</w:t>
            </w:r>
          </w:p>
        </w:tc>
        <w:tc>
          <w:tcPr>
            <w:tcW w:w="0" w:type="auto"/>
          </w:tcPr>
          <w:p w14:paraId="7E4ACAE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1.18-1.97)</w:t>
            </w:r>
          </w:p>
        </w:tc>
        <w:tc>
          <w:tcPr>
            <w:tcW w:w="0" w:type="auto"/>
          </w:tcPr>
          <w:p w14:paraId="16577FC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29-3.67)</w:t>
            </w:r>
          </w:p>
        </w:tc>
        <w:tc>
          <w:tcPr>
            <w:tcW w:w="0" w:type="auto"/>
          </w:tcPr>
          <w:p w14:paraId="35CE9AA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520F3D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7 (1.21-2.25)</w:t>
            </w:r>
          </w:p>
        </w:tc>
        <w:tc>
          <w:tcPr>
            <w:tcW w:w="0" w:type="auto"/>
          </w:tcPr>
          <w:p w14:paraId="2DC1B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4 (1.16-2.50)</w:t>
            </w:r>
          </w:p>
        </w:tc>
        <w:tc>
          <w:tcPr>
            <w:tcW w:w="0" w:type="auto"/>
          </w:tcPr>
          <w:p w14:paraId="7BADBDF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8 (1.66-2.35)</w:t>
            </w:r>
          </w:p>
        </w:tc>
      </w:tr>
      <w:tr w:rsidR="006F6D42" w:rsidRPr="006F6D42" w14:paraId="4623A55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90B85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A0B65F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1252AE3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myloidosis</w:t>
            </w:r>
          </w:p>
        </w:tc>
        <w:tc>
          <w:tcPr>
            <w:tcW w:w="0" w:type="auto"/>
          </w:tcPr>
          <w:p w14:paraId="08F30B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6F1CDA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10515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5 (0.07-1.02)</w:t>
            </w:r>
          </w:p>
        </w:tc>
        <w:tc>
          <w:tcPr>
            <w:tcW w:w="0" w:type="auto"/>
          </w:tcPr>
          <w:p w14:paraId="7B11A3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6EB16C0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278A19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7813E9D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2EFE71F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65CA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654A8682" w14:textId="77777777" w:rsidTr="006F6D42">
        <w:trPr>
          <w:trHeight w:val="20"/>
        </w:trPr>
        <w:tc>
          <w:tcPr>
            <w:tcW w:w="0" w:type="auto"/>
          </w:tcPr>
          <w:p w14:paraId="608A278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F1A959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29E8D8B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gA nephropathy</w:t>
            </w:r>
          </w:p>
        </w:tc>
        <w:tc>
          <w:tcPr>
            <w:tcW w:w="0" w:type="auto"/>
          </w:tcPr>
          <w:p w14:paraId="64CF5DD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24FEE2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5)</w:t>
            </w:r>
          </w:p>
        </w:tc>
        <w:tc>
          <w:tcPr>
            <w:tcW w:w="0" w:type="auto"/>
          </w:tcPr>
          <w:p w14:paraId="4F6F267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76240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5E8FDD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02743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9 (0.02-0.27)</w:t>
            </w:r>
          </w:p>
        </w:tc>
        <w:tc>
          <w:tcPr>
            <w:tcW w:w="0" w:type="auto"/>
          </w:tcPr>
          <w:p w14:paraId="0D4623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2-0.32)</w:t>
            </w:r>
          </w:p>
        </w:tc>
        <w:tc>
          <w:tcPr>
            <w:tcW w:w="0" w:type="auto"/>
          </w:tcPr>
          <w:p w14:paraId="56C8C9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6FE9540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7AE0282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71718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C24CF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3B294A7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phrotic syndrome</w:t>
            </w:r>
          </w:p>
        </w:tc>
        <w:tc>
          <w:tcPr>
            <w:tcW w:w="0" w:type="auto"/>
          </w:tcPr>
          <w:p w14:paraId="3A19CDE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0AFC221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5B538D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145200C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5 (0.01-0.18)</w:t>
            </w:r>
          </w:p>
        </w:tc>
        <w:tc>
          <w:tcPr>
            <w:tcW w:w="0" w:type="auto"/>
          </w:tcPr>
          <w:p w14:paraId="28F370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E22A7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3 (0.00-0.17)</w:t>
            </w:r>
          </w:p>
        </w:tc>
        <w:tc>
          <w:tcPr>
            <w:tcW w:w="0" w:type="auto"/>
          </w:tcPr>
          <w:p w14:paraId="327C80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6D60013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171AD16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19BF268C" w14:textId="77777777" w:rsidTr="006F6D42">
        <w:trPr>
          <w:trHeight w:val="20"/>
        </w:trPr>
        <w:tc>
          <w:tcPr>
            <w:tcW w:w="0" w:type="auto"/>
          </w:tcPr>
          <w:p w14:paraId="0471EBF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1761D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B52B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pical Pulmonary fibrosis</w:t>
            </w:r>
          </w:p>
        </w:tc>
        <w:tc>
          <w:tcPr>
            <w:tcW w:w="0" w:type="auto"/>
          </w:tcPr>
          <w:p w14:paraId="3EE3D2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52226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A1C86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435C87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9)</w:t>
            </w:r>
          </w:p>
        </w:tc>
        <w:tc>
          <w:tcPr>
            <w:tcW w:w="0" w:type="auto"/>
          </w:tcPr>
          <w:p w14:paraId="4FB7524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46DB33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624EA0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4)</w:t>
            </w:r>
          </w:p>
        </w:tc>
        <w:tc>
          <w:tcPr>
            <w:tcW w:w="0" w:type="auto"/>
          </w:tcPr>
          <w:p w14:paraId="7D6A523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E016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5)</w:t>
            </w:r>
          </w:p>
        </w:tc>
      </w:tr>
      <w:tr w:rsidR="006F6D42" w:rsidRPr="006F6D42" w14:paraId="6508A399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53681E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72177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9EC464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terstitial lung disease</w:t>
            </w:r>
          </w:p>
        </w:tc>
        <w:tc>
          <w:tcPr>
            <w:tcW w:w="0" w:type="auto"/>
          </w:tcPr>
          <w:p w14:paraId="0852084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E14AC3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A1F8FB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77D89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4B4EE6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2CF7F3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3F4CF59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5 (0.23-0.78)</w:t>
            </w:r>
          </w:p>
        </w:tc>
        <w:tc>
          <w:tcPr>
            <w:tcW w:w="0" w:type="auto"/>
          </w:tcPr>
          <w:p w14:paraId="06767A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8)</w:t>
            </w:r>
          </w:p>
        </w:tc>
        <w:tc>
          <w:tcPr>
            <w:tcW w:w="0" w:type="auto"/>
          </w:tcPr>
          <w:p w14:paraId="0A406FA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3252D0EF" w14:textId="77777777" w:rsidTr="006F6D42">
        <w:trPr>
          <w:trHeight w:val="20"/>
        </w:trPr>
        <w:tc>
          <w:tcPr>
            <w:tcW w:w="0" w:type="auto"/>
          </w:tcPr>
          <w:p w14:paraId="1779126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1AC4C46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09AE7C7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Restrictive lung disease</w:t>
            </w:r>
          </w:p>
        </w:tc>
        <w:tc>
          <w:tcPr>
            <w:tcW w:w="0" w:type="auto"/>
          </w:tcPr>
          <w:p w14:paraId="05EA39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6-1.46)</w:t>
            </w:r>
          </w:p>
        </w:tc>
        <w:tc>
          <w:tcPr>
            <w:tcW w:w="0" w:type="auto"/>
          </w:tcPr>
          <w:p w14:paraId="05BA18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F46970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5)</w:t>
            </w:r>
          </w:p>
        </w:tc>
        <w:tc>
          <w:tcPr>
            <w:tcW w:w="0" w:type="auto"/>
          </w:tcPr>
          <w:p w14:paraId="621C0A0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0 (0.39-0.89)</w:t>
            </w:r>
          </w:p>
        </w:tc>
        <w:tc>
          <w:tcPr>
            <w:tcW w:w="0" w:type="auto"/>
          </w:tcPr>
          <w:p w14:paraId="68B9BAB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383D92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41-1.01)</w:t>
            </w:r>
          </w:p>
        </w:tc>
        <w:tc>
          <w:tcPr>
            <w:tcW w:w="0" w:type="auto"/>
          </w:tcPr>
          <w:p w14:paraId="2D24F2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3 (1.26-2.33)</w:t>
            </w:r>
          </w:p>
        </w:tc>
        <w:tc>
          <w:tcPr>
            <w:tcW w:w="0" w:type="auto"/>
          </w:tcPr>
          <w:p w14:paraId="7D71FD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83-2.02)</w:t>
            </w:r>
          </w:p>
        </w:tc>
        <w:tc>
          <w:tcPr>
            <w:tcW w:w="0" w:type="auto"/>
          </w:tcPr>
          <w:p w14:paraId="19216CA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0 (1.49-2.15)</w:t>
            </w:r>
          </w:p>
        </w:tc>
      </w:tr>
      <w:tr w:rsidR="006F6D42" w:rsidRPr="006F6D42" w14:paraId="1AE15E7D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2E26417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CAAF1A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1505C2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 xml:space="preserve">Cauda </w:t>
            </w:r>
            <w:proofErr w:type="spellStart"/>
            <w:r w:rsidRPr="006F6D42">
              <w:rPr>
                <w:szCs w:val="18"/>
              </w:rPr>
              <w:t>Equina</w:t>
            </w:r>
            <w:proofErr w:type="spellEnd"/>
            <w:r w:rsidRPr="006F6D42">
              <w:rPr>
                <w:szCs w:val="18"/>
              </w:rPr>
              <w:t xml:space="preserve"> syndrome</w:t>
            </w:r>
          </w:p>
        </w:tc>
        <w:tc>
          <w:tcPr>
            <w:tcW w:w="0" w:type="auto"/>
          </w:tcPr>
          <w:p w14:paraId="18FFB3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491281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FBAE4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6FEB30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2CBFEB5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9B4C90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079078D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4C77C60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29F443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5489FC60" w14:textId="77777777" w:rsidTr="006F6D42">
        <w:trPr>
          <w:trHeight w:val="20"/>
        </w:trPr>
        <w:tc>
          <w:tcPr>
            <w:tcW w:w="0" w:type="auto"/>
          </w:tcPr>
          <w:p w14:paraId="52F29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3F383AC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6B33F8A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pinal Cord compression</w:t>
            </w:r>
          </w:p>
        </w:tc>
        <w:tc>
          <w:tcPr>
            <w:tcW w:w="0" w:type="auto"/>
          </w:tcPr>
          <w:p w14:paraId="43D6EB0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702F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389410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2349AB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5 (0.12-0.46)</w:t>
            </w:r>
          </w:p>
        </w:tc>
        <w:tc>
          <w:tcPr>
            <w:tcW w:w="0" w:type="auto"/>
          </w:tcPr>
          <w:p w14:paraId="5C4660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2F549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13-0.53)</w:t>
            </w:r>
          </w:p>
        </w:tc>
        <w:tc>
          <w:tcPr>
            <w:tcW w:w="0" w:type="auto"/>
          </w:tcPr>
          <w:p w14:paraId="6714140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0851D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46DAD7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0B48A2B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4CA3D5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443700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6A2DFAD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linical vertebral fracture</w:t>
            </w:r>
          </w:p>
        </w:tc>
        <w:tc>
          <w:tcPr>
            <w:tcW w:w="0" w:type="auto"/>
          </w:tcPr>
          <w:p w14:paraId="00FDB1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1F9CA9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7)</w:t>
            </w:r>
          </w:p>
        </w:tc>
        <w:tc>
          <w:tcPr>
            <w:tcW w:w="0" w:type="auto"/>
          </w:tcPr>
          <w:p w14:paraId="5813DB6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6-1.53)</w:t>
            </w:r>
          </w:p>
        </w:tc>
        <w:tc>
          <w:tcPr>
            <w:tcW w:w="0" w:type="auto"/>
          </w:tcPr>
          <w:p w14:paraId="0CD5B8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7 (0.21-0.62)</w:t>
            </w:r>
          </w:p>
        </w:tc>
        <w:tc>
          <w:tcPr>
            <w:tcW w:w="0" w:type="auto"/>
          </w:tcPr>
          <w:p w14:paraId="7E01DB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8)</w:t>
            </w:r>
          </w:p>
        </w:tc>
        <w:tc>
          <w:tcPr>
            <w:tcW w:w="0" w:type="auto"/>
          </w:tcPr>
          <w:p w14:paraId="2849F53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2 (0.46-1.09)</w:t>
            </w:r>
          </w:p>
        </w:tc>
        <w:tc>
          <w:tcPr>
            <w:tcW w:w="0" w:type="auto"/>
          </w:tcPr>
          <w:p w14:paraId="3851759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3 (1.18-2.21)</w:t>
            </w:r>
          </w:p>
        </w:tc>
        <w:tc>
          <w:tcPr>
            <w:tcW w:w="0" w:type="auto"/>
          </w:tcPr>
          <w:p w14:paraId="2818A1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33-2.75)</w:t>
            </w:r>
          </w:p>
        </w:tc>
        <w:tc>
          <w:tcPr>
            <w:tcW w:w="0" w:type="auto"/>
          </w:tcPr>
          <w:p w14:paraId="540628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0 (1.41-2.04)</w:t>
            </w:r>
          </w:p>
        </w:tc>
      </w:tr>
      <w:tr w:rsidR="006F6D42" w:rsidRPr="006F6D42" w14:paraId="16D142B6" w14:textId="77777777" w:rsidTr="006F6D42">
        <w:trPr>
          <w:trHeight w:val="20"/>
        </w:trPr>
        <w:tc>
          <w:tcPr>
            <w:tcW w:w="0" w:type="auto"/>
          </w:tcPr>
          <w:p w14:paraId="7C9792F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DEDB59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035C53F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-vertebral osteoporotic fracture</w:t>
            </w:r>
          </w:p>
        </w:tc>
        <w:tc>
          <w:tcPr>
            <w:tcW w:w="0" w:type="auto"/>
          </w:tcPr>
          <w:p w14:paraId="080E437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3)</w:t>
            </w:r>
          </w:p>
        </w:tc>
        <w:tc>
          <w:tcPr>
            <w:tcW w:w="0" w:type="auto"/>
          </w:tcPr>
          <w:p w14:paraId="263DDA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16-4.82)</w:t>
            </w:r>
          </w:p>
        </w:tc>
        <w:tc>
          <w:tcPr>
            <w:tcW w:w="0" w:type="auto"/>
          </w:tcPr>
          <w:p w14:paraId="2DE8F7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4 (1.27-3.38)</w:t>
            </w:r>
          </w:p>
        </w:tc>
        <w:tc>
          <w:tcPr>
            <w:tcW w:w="0" w:type="auto"/>
          </w:tcPr>
          <w:p w14:paraId="5D763C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6 (0.85-1.55)</w:t>
            </w:r>
          </w:p>
        </w:tc>
        <w:tc>
          <w:tcPr>
            <w:tcW w:w="0" w:type="auto"/>
          </w:tcPr>
          <w:p w14:paraId="1BFE9E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9 (0.40-2.03)</w:t>
            </w:r>
          </w:p>
        </w:tc>
        <w:tc>
          <w:tcPr>
            <w:tcW w:w="0" w:type="auto"/>
          </w:tcPr>
          <w:p w14:paraId="1212AE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71C3DC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9 (1.48-2.62)</w:t>
            </w:r>
          </w:p>
        </w:tc>
        <w:tc>
          <w:tcPr>
            <w:tcW w:w="0" w:type="auto"/>
          </w:tcPr>
          <w:p w14:paraId="01DF55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6 (1.75-3.36)</w:t>
            </w:r>
          </w:p>
        </w:tc>
        <w:tc>
          <w:tcPr>
            <w:tcW w:w="0" w:type="auto"/>
          </w:tcPr>
          <w:p w14:paraId="6FEDF4B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0 (1.86-2.59)</w:t>
            </w:r>
          </w:p>
        </w:tc>
      </w:tr>
      <w:tr w:rsidR="006F6D42" w:rsidRPr="006F6D42" w14:paraId="5FEE983C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4F8F5D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DFC1C0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1BCB6F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rohn’s Disease</w:t>
            </w:r>
          </w:p>
        </w:tc>
        <w:tc>
          <w:tcPr>
            <w:tcW w:w="0" w:type="auto"/>
          </w:tcPr>
          <w:p w14:paraId="669223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04-3.33)</w:t>
            </w:r>
          </w:p>
        </w:tc>
        <w:tc>
          <w:tcPr>
            <w:tcW w:w="0" w:type="auto"/>
          </w:tcPr>
          <w:p w14:paraId="0F6E92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02-3.88)</w:t>
            </w:r>
          </w:p>
        </w:tc>
        <w:tc>
          <w:tcPr>
            <w:tcW w:w="0" w:type="auto"/>
          </w:tcPr>
          <w:p w14:paraId="2004EF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5 (0.82-2.65)</w:t>
            </w:r>
          </w:p>
        </w:tc>
        <w:tc>
          <w:tcPr>
            <w:tcW w:w="0" w:type="auto"/>
          </w:tcPr>
          <w:p w14:paraId="7874D6B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9 (1.31-2.16)</w:t>
            </w:r>
          </w:p>
        </w:tc>
        <w:tc>
          <w:tcPr>
            <w:tcW w:w="0" w:type="auto"/>
          </w:tcPr>
          <w:p w14:paraId="355E54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9)</w:t>
            </w:r>
          </w:p>
        </w:tc>
        <w:tc>
          <w:tcPr>
            <w:tcW w:w="0" w:type="auto"/>
          </w:tcPr>
          <w:p w14:paraId="7EDF251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1 (1.02-1.89)</w:t>
            </w:r>
          </w:p>
        </w:tc>
        <w:tc>
          <w:tcPr>
            <w:tcW w:w="0" w:type="auto"/>
          </w:tcPr>
          <w:p w14:paraId="519F3B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3 (0.52-1.27)</w:t>
            </w:r>
          </w:p>
        </w:tc>
        <w:tc>
          <w:tcPr>
            <w:tcW w:w="0" w:type="auto"/>
          </w:tcPr>
          <w:p w14:paraId="64C9BE4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17-0.85)</w:t>
            </w:r>
          </w:p>
        </w:tc>
        <w:tc>
          <w:tcPr>
            <w:tcW w:w="0" w:type="auto"/>
          </w:tcPr>
          <w:p w14:paraId="2A9637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2C7B6151" w14:textId="77777777" w:rsidTr="006F6D42">
        <w:trPr>
          <w:trHeight w:val="20"/>
        </w:trPr>
        <w:tc>
          <w:tcPr>
            <w:tcW w:w="0" w:type="auto"/>
          </w:tcPr>
          <w:p w14:paraId="5F531FE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2FB75D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53E3ED2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lcerative Colitis</w:t>
            </w:r>
          </w:p>
        </w:tc>
        <w:tc>
          <w:tcPr>
            <w:tcW w:w="0" w:type="auto"/>
          </w:tcPr>
          <w:p w14:paraId="6A0CDDC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3 (0.24-1.70)</w:t>
            </w:r>
          </w:p>
        </w:tc>
        <w:tc>
          <w:tcPr>
            <w:tcW w:w="0" w:type="auto"/>
          </w:tcPr>
          <w:p w14:paraId="0AA536D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7F35D9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4FE9E0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5A5D57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7 (0.58-2.41)</w:t>
            </w:r>
          </w:p>
        </w:tc>
        <w:tc>
          <w:tcPr>
            <w:tcW w:w="0" w:type="auto"/>
          </w:tcPr>
          <w:p w14:paraId="49E8ABC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8 (0.75-1.51)</w:t>
            </w:r>
          </w:p>
        </w:tc>
        <w:tc>
          <w:tcPr>
            <w:tcW w:w="0" w:type="auto"/>
          </w:tcPr>
          <w:p w14:paraId="7E13E6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3 (0.67-1.51)</w:t>
            </w:r>
          </w:p>
        </w:tc>
        <w:tc>
          <w:tcPr>
            <w:tcW w:w="0" w:type="auto"/>
          </w:tcPr>
          <w:p w14:paraId="5C7380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37-1.24)</w:t>
            </w:r>
          </w:p>
        </w:tc>
        <w:tc>
          <w:tcPr>
            <w:tcW w:w="0" w:type="auto"/>
          </w:tcPr>
          <w:p w14:paraId="5612DB7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41-0.77)</w:t>
            </w:r>
          </w:p>
        </w:tc>
      </w:tr>
      <w:tr w:rsidR="006F6D42" w:rsidRPr="006F6D42" w14:paraId="283A7485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451338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A32600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499A461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sis</w:t>
            </w:r>
          </w:p>
        </w:tc>
        <w:tc>
          <w:tcPr>
            <w:tcW w:w="0" w:type="auto"/>
          </w:tcPr>
          <w:p w14:paraId="3E804C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9 (1.00-3.23)</w:t>
            </w:r>
          </w:p>
        </w:tc>
        <w:tc>
          <w:tcPr>
            <w:tcW w:w="0" w:type="auto"/>
          </w:tcPr>
          <w:p w14:paraId="5B0A850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4)</w:t>
            </w:r>
          </w:p>
        </w:tc>
        <w:tc>
          <w:tcPr>
            <w:tcW w:w="0" w:type="auto"/>
          </w:tcPr>
          <w:p w14:paraId="3D9D50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57216A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4 (1.61-2.54)</w:t>
            </w:r>
          </w:p>
        </w:tc>
        <w:tc>
          <w:tcPr>
            <w:tcW w:w="0" w:type="auto"/>
          </w:tcPr>
          <w:p w14:paraId="381225E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2 (0.89-3.01)</w:t>
            </w:r>
          </w:p>
        </w:tc>
        <w:tc>
          <w:tcPr>
            <w:tcW w:w="0" w:type="auto"/>
          </w:tcPr>
          <w:p w14:paraId="2B44FF6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97-1.81)</w:t>
            </w:r>
          </w:p>
        </w:tc>
        <w:tc>
          <w:tcPr>
            <w:tcW w:w="0" w:type="auto"/>
          </w:tcPr>
          <w:p w14:paraId="1106451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6 (0.86-1.78)</w:t>
            </w:r>
          </w:p>
        </w:tc>
        <w:tc>
          <w:tcPr>
            <w:tcW w:w="0" w:type="auto"/>
          </w:tcPr>
          <w:p w14:paraId="3895722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0 (0.42-1.36)</w:t>
            </w:r>
          </w:p>
        </w:tc>
        <w:tc>
          <w:tcPr>
            <w:tcW w:w="0" w:type="auto"/>
          </w:tcPr>
          <w:p w14:paraId="5849F4A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1 (0.61-1.05)</w:t>
            </w:r>
          </w:p>
        </w:tc>
      </w:tr>
      <w:tr w:rsidR="006F6D42" w:rsidRPr="006F6D42" w14:paraId="5D84F6BA" w14:textId="77777777" w:rsidTr="006F6D42">
        <w:trPr>
          <w:trHeight w:val="20"/>
        </w:trPr>
        <w:tc>
          <w:tcPr>
            <w:tcW w:w="0" w:type="auto"/>
          </w:tcPr>
          <w:p w14:paraId="6594D6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9F011D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29E9221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tic arthritis</w:t>
            </w:r>
          </w:p>
        </w:tc>
        <w:tc>
          <w:tcPr>
            <w:tcW w:w="0" w:type="auto"/>
          </w:tcPr>
          <w:p w14:paraId="6FCDED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7 (1.36-3.86)</w:t>
            </w:r>
          </w:p>
        </w:tc>
        <w:tc>
          <w:tcPr>
            <w:tcW w:w="0" w:type="auto"/>
          </w:tcPr>
          <w:p w14:paraId="4A1862F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6 (0.16-4.91)</w:t>
            </w:r>
          </w:p>
        </w:tc>
        <w:tc>
          <w:tcPr>
            <w:tcW w:w="0" w:type="auto"/>
          </w:tcPr>
          <w:p w14:paraId="2499E84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9-2.02)</w:t>
            </w:r>
          </w:p>
        </w:tc>
        <w:tc>
          <w:tcPr>
            <w:tcW w:w="0" w:type="auto"/>
          </w:tcPr>
          <w:p w14:paraId="3F702B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6 (1.72-2.69)</w:t>
            </w:r>
          </w:p>
        </w:tc>
        <w:tc>
          <w:tcPr>
            <w:tcW w:w="0" w:type="auto"/>
          </w:tcPr>
          <w:p w14:paraId="4D36541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2 (1.55-4.13)</w:t>
            </w:r>
          </w:p>
        </w:tc>
        <w:tc>
          <w:tcPr>
            <w:tcW w:w="0" w:type="auto"/>
          </w:tcPr>
          <w:p w14:paraId="3843D26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9 (0.75-1.52)</w:t>
            </w:r>
          </w:p>
        </w:tc>
        <w:tc>
          <w:tcPr>
            <w:tcW w:w="0" w:type="auto"/>
          </w:tcPr>
          <w:p w14:paraId="1CEBF5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91-1.86)</w:t>
            </w:r>
          </w:p>
        </w:tc>
        <w:tc>
          <w:tcPr>
            <w:tcW w:w="0" w:type="auto"/>
          </w:tcPr>
          <w:p w14:paraId="2343F27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9 (0.21-0.97)</w:t>
            </w:r>
          </w:p>
        </w:tc>
        <w:tc>
          <w:tcPr>
            <w:tcW w:w="0" w:type="auto"/>
          </w:tcPr>
          <w:p w14:paraId="00B93DD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0FF29FC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0FA372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2A23BD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3827A12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635ED7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1 (1.52-4.18)</w:t>
            </w:r>
          </w:p>
        </w:tc>
        <w:tc>
          <w:tcPr>
            <w:tcW w:w="0" w:type="auto"/>
          </w:tcPr>
          <w:p w14:paraId="488D4D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1 (1.20-8.65)</w:t>
            </w:r>
          </w:p>
        </w:tc>
        <w:tc>
          <w:tcPr>
            <w:tcW w:w="0" w:type="auto"/>
          </w:tcPr>
          <w:p w14:paraId="6FF244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27 (2.95-5.96)</w:t>
            </w:r>
          </w:p>
        </w:tc>
        <w:tc>
          <w:tcPr>
            <w:tcW w:w="0" w:type="auto"/>
          </w:tcPr>
          <w:p w14:paraId="3C4D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55 (2.96-4.21)</w:t>
            </w:r>
          </w:p>
        </w:tc>
        <w:tc>
          <w:tcPr>
            <w:tcW w:w="0" w:type="auto"/>
          </w:tcPr>
          <w:p w14:paraId="128ABF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7 (1.58-4.22)</w:t>
            </w:r>
          </w:p>
        </w:tc>
        <w:tc>
          <w:tcPr>
            <w:tcW w:w="0" w:type="auto"/>
          </w:tcPr>
          <w:p w14:paraId="6FD5C8B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04 (3.35-4.83)</w:t>
            </w:r>
          </w:p>
        </w:tc>
        <w:tc>
          <w:tcPr>
            <w:tcW w:w="0" w:type="auto"/>
          </w:tcPr>
          <w:p w14:paraId="7781EF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1 (1.14-2.20)</w:t>
            </w:r>
          </w:p>
        </w:tc>
        <w:tc>
          <w:tcPr>
            <w:tcW w:w="0" w:type="auto"/>
          </w:tcPr>
          <w:p w14:paraId="4EC8CFB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2 (0.52-1.52)</w:t>
            </w:r>
          </w:p>
        </w:tc>
        <w:tc>
          <w:tcPr>
            <w:tcW w:w="0" w:type="auto"/>
          </w:tcPr>
          <w:p w14:paraId="08D5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92-1.45)</w:t>
            </w:r>
          </w:p>
        </w:tc>
      </w:tr>
    </w:tbl>
    <w:p w14:paraId="517C47D7" w14:textId="77777777" w:rsidR="00265D23" w:rsidRDefault="00265D23" w:rsidP="00265D23"/>
    <w:p w14:paraId="27DCEABC" w14:textId="77777777" w:rsidR="00265D23" w:rsidRDefault="00265D23" w:rsidP="00265D23"/>
    <w:p w14:paraId="6125E9CA" w14:textId="77777777" w:rsidR="00265D23" w:rsidRDefault="00265D23" w:rsidP="00265D23">
      <w:pPr>
        <w:sectPr w:rsidR="00265D23" w:rsidSect="00265D23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0686CCC4" w14:textId="77777777" w:rsidR="00265D23" w:rsidRDefault="00265D23" w:rsidP="00B92F0A">
      <w:pPr>
        <w:pStyle w:val="Heading2"/>
      </w:pPr>
      <w:r>
        <w:lastRenderedPageBreak/>
        <w:t>Hazard ratios</w:t>
      </w:r>
    </w:p>
    <w:p w14:paraId="7C6A41A2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Weighted using IPTW and adjusted for 6-month prednisone equivalent daily dose</w:t>
      </w:r>
    </w:p>
    <w:p w14:paraId="1364DA2B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Comparisons are between</w:t>
      </w:r>
    </w:p>
    <w:p w14:paraId="1F124FE8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DMARD</w:t>
      </w:r>
    </w:p>
    <w:p w14:paraId="1C90382C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NSAID or no exposure</w:t>
      </w:r>
    </w:p>
    <w:p w14:paraId="63C7AEFF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Only HRs significantly different from 1.0 are shown</w:t>
      </w:r>
    </w:p>
    <w:p w14:paraId="7E91639F" w14:textId="77777777" w:rsidR="00265D23" w:rsidRDefault="00265D23" w:rsidP="00265D23"/>
    <w:tbl>
      <w:tblPr>
        <w:tblW w:w="0" w:type="auto"/>
        <w:tblLook w:val="04A0" w:firstRow="1" w:lastRow="0" w:firstColumn="1" w:lastColumn="0" w:noHBand="0" w:noVBand="1"/>
      </w:tblPr>
      <w:tblGrid>
        <w:gridCol w:w="2072"/>
        <w:gridCol w:w="2339"/>
        <w:gridCol w:w="1078"/>
        <w:gridCol w:w="626"/>
        <w:gridCol w:w="1213"/>
        <w:gridCol w:w="1133"/>
        <w:gridCol w:w="1596"/>
        <w:gridCol w:w="1600"/>
      </w:tblGrid>
      <w:tr w:rsidR="00E838EA" w:rsidRPr="00E838EA" w14:paraId="634C505B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8908DE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42A48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comparis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3ADA5DB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7C096DB" w14:textId="53157BC3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268104C" w14:textId="1471C5C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D460B0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322CA9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8C2C6A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Upper</w:t>
            </w:r>
            <w:proofErr w:type="spellEnd"/>
          </w:p>
        </w:tc>
      </w:tr>
      <w:tr w:rsidR="00E838EA" w:rsidRPr="00E838EA" w14:paraId="12B8AB6D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B3A2C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0BEC38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603E4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430083" w14:textId="40168DEA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779B0C" w14:textId="455DF3A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84062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4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EC19F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7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AD3434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10.17</w:t>
            </w:r>
          </w:p>
        </w:tc>
      </w:tr>
      <w:tr w:rsidR="00E838EA" w:rsidRPr="00E838EA" w14:paraId="7602DA60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9523B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C00D2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C4B03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A8DFD0" w14:textId="23341F6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9EDA06" w14:textId="5755C630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1ED924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.8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7D266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D37F01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2.11</w:t>
            </w:r>
          </w:p>
        </w:tc>
      </w:tr>
      <w:tr w:rsidR="00E838EA" w:rsidRPr="00E838EA" w14:paraId="6D486313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80994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2F675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BBA63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4A3CB6" w14:textId="0A3D2DD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07D64D" w14:textId="5FD66CB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B52D0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8E26D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74B4C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8.35</w:t>
            </w:r>
          </w:p>
        </w:tc>
      </w:tr>
      <w:tr w:rsidR="00E838EA" w:rsidRPr="00E838EA" w14:paraId="5C7F3949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0DCAD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37CC9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3B0DFD3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877E31" w14:textId="1452142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1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00DDCB" w14:textId="46F9F93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5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496CD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2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E25C5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FE1BD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9.82</w:t>
            </w:r>
          </w:p>
        </w:tc>
      </w:tr>
      <w:tr w:rsidR="00E838EA" w:rsidRPr="00E838EA" w14:paraId="5D4B55E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C57D1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500F6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6B324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760FBC" w14:textId="36B46FF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46960F" w14:textId="7887ED5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0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F7938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E40A05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61497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.03</w:t>
            </w:r>
          </w:p>
        </w:tc>
      </w:tr>
      <w:tr w:rsidR="00E838EA" w:rsidRPr="00E838EA" w14:paraId="3FECB487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2B87A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5166C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DFA652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FC7813" w14:textId="3D9BA38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7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97341E" w14:textId="5B0FB64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6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3B713C1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7D971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1984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17</w:t>
            </w:r>
          </w:p>
        </w:tc>
      </w:tr>
      <w:tr w:rsidR="00E838EA" w:rsidRPr="00E838EA" w14:paraId="72B850A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D680F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CAFCA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4BBDA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B79CD6" w14:textId="40A1CED1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08B089" w14:textId="6BFE0D4C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6935B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3F4F75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D7FAA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77</w:t>
            </w:r>
          </w:p>
        </w:tc>
      </w:tr>
      <w:tr w:rsidR="00E838EA" w:rsidRPr="00E838EA" w14:paraId="1B7CB93F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FC05E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AB840E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8F5B6A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6DB70F" w14:textId="1F52434F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148B5C" w14:textId="6944D8F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333FE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2882D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31970E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34</w:t>
            </w:r>
          </w:p>
        </w:tc>
      </w:tr>
      <w:tr w:rsidR="00E838EA" w:rsidRPr="00E838EA" w14:paraId="06A7C25A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DB727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8EF14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CA965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6833E" w14:textId="130458E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1589C2" w14:textId="5A85FA2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,8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D52C6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857E4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4A2630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3.12</w:t>
            </w:r>
          </w:p>
        </w:tc>
      </w:tr>
      <w:tr w:rsidR="00E838EA" w:rsidRPr="00E838EA" w14:paraId="1D912DFF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D7B209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81140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E9B39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39CB041" w14:textId="49D93C2E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22911F" w14:textId="7E3ECD5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260E2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8F8E6D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BCEB0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.53</w:t>
            </w:r>
          </w:p>
        </w:tc>
      </w:tr>
      <w:tr w:rsidR="00E838EA" w:rsidRPr="00E838EA" w14:paraId="4AEA2E6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9E5E9C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38758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012D95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3E84CB" w14:textId="36CBE208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F794D83" w14:textId="2EE06039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9F9ED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5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9D6882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BF2B3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1.87</w:t>
            </w:r>
          </w:p>
        </w:tc>
      </w:tr>
      <w:tr w:rsidR="00E838EA" w:rsidRPr="00E838EA" w14:paraId="463DC5A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03198F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6BE15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AFBF10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418C2C" w14:textId="33886382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AB5924" w14:textId="437F9D8B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8775CD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BEE409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3EE75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</w:tr>
      <w:tr w:rsidR="00E838EA" w:rsidRPr="00E838EA" w14:paraId="483F2358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D56C37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C0AC1A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9749A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F2186F" w14:textId="4D2E87F8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A04912" w14:textId="14D2BA91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64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E1FFCFF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C39AB16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654CC7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72</w:t>
            </w:r>
          </w:p>
        </w:tc>
      </w:tr>
      <w:tr w:rsidR="00E838EA" w:rsidRPr="00E838EA" w14:paraId="02C470C5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93BB186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6C60B4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C6CE48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E4616C" w14:textId="49BF3B06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7A27BB" w14:textId="14D61DC4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52ECF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591313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3D8FDB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75</w:t>
            </w:r>
          </w:p>
        </w:tc>
      </w:tr>
      <w:tr w:rsidR="00E838EA" w:rsidRPr="00E838EA" w14:paraId="1BC43D5E" w14:textId="77777777" w:rsidTr="00E838EA">
        <w:trPr>
          <w:trHeight w:val="20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6EF7C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4B4F1B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26CA8D" w14:textId="77777777" w:rsidR="00E838EA" w:rsidRPr="00E838EA" w:rsidRDefault="00E838EA" w:rsidP="00E838EA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356AD9" w14:textId="4CF1593E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0E8B0" w14:textId="39E2BFC5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FB8A51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EF6324C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F4649A" w14:textId="77777777" w:rsidR="00E838EA" w:rsidRPr="00E838EA" w:rsidRDefault="00E838EA" w:rsidP="00E838EA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E838EA">
              <w:rPr>
                <w:rFonts w:eastAsia="Times New Roman" w:cs="Times New Roman"/>
                <w:color w:val="000000"/>
                <w:sz w:val="18"/>
                <w:szCs w:val="18"/>
              </w:rPr>
              <w:t>0.87</w:t>
            </w:r>
          </w:p>
        </w:tc>
      </w:tr>
    </w:tbl>
    <w:p w14:paraId="2B39ABF3" w14:textId="77777777" w:rsidR="00265D23" w:rsidRPr="00AF560B" w:rsidRDefault="00265D23" w:rsidP="00265D23"/>
    <w:p w14:paraId="407089D3" w14:textId="77777777" w:rsidR="00847984" w:rsidRPr="00847984" w:rsidRDefault="00847984" w:rsidP="00847984"/>
    <w:sectPr w:rsidR="00847984" w:rsidRPr="00847984" w:rsidSect="00B92F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enjamin Chan" w:date="2018-06-05T07:51:00Z" w:initials="BC">
    <w:p w14:paraId="44A7A125" w14:textId="377473DE" w:rsidR="006F6D42" w:rsidRDefault="006F6D42" w:rsidP="00054DE0">
      <w:pPr>
        <w:pStyle w:val="CommentText"/>
      </w:pPr>
      <w:r>
        <w:rPr>
          <w:rStyle w:val="CommentReference"/>
        </w:rPr>
        <w:annotationRef/>
      </w:r>
      <w:r>
        <w:t>Will change to include only 65+ year-olds</w:t>
      </w:r>
    </w:p>
  </w:comment>
  <w:comment w:id="1" w:author="Benjamin Chan" w:date="2018-06-05T07:57:00Z" w:initials="BC">
    <w:p w14:paraId="6DDDE3A0" w14:textId="77777777" w:rsidR="006F6D42" w:rsidRDefault="006F6D42">
      <w:pPr>
        <w:pStyle w:val="CommentText"/>
      </w:pPr>
      <w:r>
        <w:rPr>
          <w:rStyle w:val="CommentReference"/>
        </w:rPr>
        <w:annotationRef/>
      </w:r>
      <w:r>
        <w:t xml:space="preserve">Will change to 2 exposure groups: </w:t>
      </w:r>
      <w:proofErr w:type="spellStart"/>
      <w:r>
        <w:t>TNFi</w:t>
      </w:r>
      <w:proofErr w:type="spellEnd"/>
      <w:r>
        <w:t xml:space="preserve"> vs no </w:t>
      </w:r>
      <w:proofErr w:type="spellStart"/>
      <w:r>
        <w:t>TNFi</w:t>
      </w:r>
      <w:proofErr w:type="spellEnd"/>
      <w:r>
        <w:t xml:space="preserve"> (grouping DMARD, NSAID, and no exposure)</w:t>
      </w:r>
    </w:p>
  </w:comment>
  <w:comment w:id="2" w:author="Benjamin Chan" w:date="2018-06-05T07:58:00Z" w:initials="BC">
    <w:p w14:paraId="7472737F" w14:textId="4289968E" w:rsidR="006F6D42" w:rsidRDefault="006F6D42">
      <w:pPr>
        <w:pStyle w:val="CommentText"/>
      </w:pPr>
      <w:r>
        <w:rPr>
          <w:rStyle w:val="CommentReference"/>
        </w:rPr>
        <w:annotationRef/>
      </w:r>
      <w:r>
        <w:t>PS model will reflect change in number of exposure categories</w:t>
      </w:r>
    </w:p>
  </w:comment>
  <w:comment w:id="3" w:author="Benjamin Chan" w:date="2018-06-05T07:51:00Z" w:initials="BC">
    <w:p w14:paraId="5E865481" w14:textId="77777777" w:rsidR="006F6D42" w:rsidRDefault="006F6D42" w:rsidP="00265D2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A7A125" w15:done="1"/>
  <w15:commentEx w15:paraId="6DDDE3A0" w15:done="0"/>
  <w15:commentEx w15:paraId="7472737F" w15:done="0"/>
  <w15:commentEx w15:paraId="5E865481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84EDC"/>
    <w:multiLevelType w:val="hybridMultilevel"/>
    <w:tmpl w:val="BE94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0458"/>
    <w:multiLevelType w:val="hybridMultilevel"/>
    <w:tmpl w:val="BACE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5E9"/>
    <w:multiLevelType w:val="hybridMultilevel"/>
    <w:tmpl w:val="29C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371DC"/>
    <w:multiLevelType w:val="hybridMultilevel"/>
    <w:tmpl w:val="C9E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691"/>
    <w:multiLevelType w:val="hybridMultilevel"/>
    <w:tmpl w:val="926E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EBC"/>
    <w:rsid w:val="00054DE0"/>
    <w:rsid w:val="000C12B9"/>
    <w:rsid w:val="00117308"/>
    <w:rsid w:val="00255CAF"/>
    <w:rsid w:val="00265D23"/>
    <w:rsid w:val="004519A7"/>
    <w:rsid w:val="005D3C46"/>
    <w:rsid w:val="00603F68"/>
    <w:rsid w:val="006F6D42"/>
    <w:rsid w:val="00847984"/>
    <w:rsid w:val="00855B9F"/>
    <w:rsid w:val="008C6BDA"/>
    <w:rsid w:val="00AC4A88"/>
    <w:rsid w:val="00B01094"/>
    <w:rsid w:val="00B92F0A"/>
    <w:rsid w:val="00BF13A5"/>
    <w:rsid w:val="00CD3258"/>
    <w:rsid w:val="00D73EBC"/>
    <w:rsid w:val="00E70826"/>
    <w:rsid w:val="00E838EA"/>
    <w:rsid w:val="00F953C8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914"/>
  <w15:chartTrackingRefBased/>
  <w15:docId w15:val="{B4AE99CA-A61D-4C22-8CBC-BF71E1839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79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798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4798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7984"/>
    <w:rPr>
      <w:sz w:val="24"/>
      <w:szCs w:val="24"/>
    </w:rPr>
  </w:style>
  <w:style w:type="paragraph" w:customStyle="1" w:styleId="Compact">
    <w:name w:val="Compact"/>
    <w:basedOn w:val="BodyText"/>
    <w:qFormat/>
    <w:rsid w:val="00E70826"/>
    <w:pPr>
      <w:keepNext/>
      <w:spacing w:before="0"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D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DE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D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E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DE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D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5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4-Accent1">
    <w:name w:val="List Table 4 Accent 1"/>
    <w:basedOn w:val="TableNormal"/>
    <w:uiPriority w:val="49"/>
    <w:rsid w:val="00265D2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65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6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7</Pages>
  <Words>1966</Words>
  <Characters>1121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3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4</cp:revision>
  <dcterms:created xsi:type="dcterms:W3CDTF">2018-06-01T11:37:00Z</dcterms:created>
  <dcterms:modified xsi:type="dcterms:W3CDTF">2018-06-14T22:16:00Z</dcterms:modified>
</cp:coreProperties>
</file>